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BD781B">
      <w:pPr>
        <w:spacing w:after="12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BD781B">
      <w:pPr>
        <w:spacing w:after="120"/>
        <w:jc w:val="center"/>
        <w:rPr>
          <w:rFonts w:ascii="Eras Light ITC" w:hAnsi="Eras Light ITC" w:cs="Narkisim"/>
          <w:b/>
        </w:rPr>
      </w:pPr>
      <w:r w:rsidRPr="00BF67C7">
        <w:rPr>
          <w:rFonts w:ascii="Eras Light ITC" w:hAnsi="Eras Light ITC" w:cs="Narkisim"/>
          <w:b/>
        </w:rPr>
        <w:t>Board Meeting Minutes</w:t>
      </w:r>
    </w:p>
    <w:p w14:paraId="7A660529" w14:textId="3E4CB49A" w:rsidR="006D0204" w:rsidRPr="00BF67C7" w:rsidRDefault="00D95290" w:rsidP="00BD781B">
      <w:pPr>
        <w:spacing w:after="120"/>
        <w:jc w:val="center"/>
        <w:rPr>
          <w:rFonts w:ascii="Eras Light ITC" w:hAnsi="Eras Light ITC" w:cs="Narkisim"/>
          <w:b/>
        </w:rPr>
      </w:pPr>
      <w:r>
        <w:rPr>
          <w:rFonts w:ascii="Eras Light ITC" w:hAnsi="Eras Light ITC" w:cs="Narkisim"/>
          <w:b/>
        </w:rPr>
        <w:t>Ju</w:t>
      </w:r>
      <w:r w:rsidR="002C5724">
        <w:rPr>
          <w:rFonts w:ascii="Eras Light ITC" w:hAnsi="Eras Light ITC" w:cs="Narkisim"/>
          <w:b/>
        </w:rPr>
        <w:t>ly</w:t>
      </w:r>
      <w:r w:rsidR="008B35A5">
        <w:rPr>
          <w:rFonts w:ascii="Eras Light ITC" w:hAnsi="Eras Light ITC" w:cs="Narkisim"/>
          <w:b/>
        </w:rPr>
        <w:t xml:space="preserve"> </w:t>
      </w:r>
      <w:r w:rsidR="002C5724">
        <w:rPr>
          <w:rFonts w:ascii="Eras Light ITC" w:hAnsi="Eras Light ITC" w:cs="Narkisim"/>
          <w:b/>
        </w:rPr>
        <w:t>14</w:t>
      </w:r>
      <w:r w:rsidR="008B35A5">
        <w:rPr>
          <w:rFonts w:ascii="Eras Light ITC" w:hAnsi="Eras Light ITC" w:cs="Narkisim"/>
          <w:b/>
          <w:vertAlign w:val="superscript"/>
        </w:rPr>
        <w:t>th</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2908A7">
        <w:rPr>
          <w:rFonts w:ascii="Eras Light ITC" w:hAnsi="Eras Light ITC" w:cs="Narkisim"/>
          <w:b/>
        </w:rPr>
        <w:t>5</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BD781B">
      <w:pPr>
        <w:spacing w:after="120"/>
        <w:rPr>
          <w:rFonts w:ascii="Eras Light ITC" w:hAnsi="Eras Light ITC" w:cs="Narkisim"/>
        </w:rPr>
      </w:pPr>
    </w:p>
    <w:p w14:paraId="752BCEA0" w14:textId="77777777" w:rsidR="002C5724" w:rsidRDefault="002C5724" w:rsidP="002C5724">
      <w:pPr>
        <w:spacing w:after="120"/>
        <w:rPr>
          <w:rFonts w:ascii="Eras Light ITC" w:hAnsi="Eras Light ITC" w:cs="Narkisim"/>
        </w:rPr>
      </w:pPr>
      <w:r w:rsidRPr="001141B9">
        <w:rPr>
          <w:rFonts w:ascii="Eras Light ITC" w:hAnsi="Eras Light ITC" w:cs="Narkisim"/>
        </w:rPr>
        <w:t xml:space="preserve">The Board of Trustees of the South Salt Lake Valley Mosquito Abatement District (SSLVMAD), Salt Lake County, State of Utah, met in a board meeting via Zoom with an anchor location established at the </w:t>
      </w:r>
      <w:proofErr w:type="gramStart"/>
      <w:r w:rsidRPr="001141B9">
        <w:rPr>
          <w:rFonts w:ascii="Eras Light ITC" w:hAnsi="Eras Light ITC" w:cs="Narkisim"/>
        </w:rPr>
        <w:t>District</w:t>
      </w:r>
      <w:proofErr w:type="gramEnd"/>
      <w:r w:rsidRPr="001141B9">
        <w:rPr>
          <w:rFonts w:ascii="Eras Light ITC" w:hAnsi="Eras Light ITC" w:cs="Narkisim"/>
        </w:rPr>
        <w:t xml:space="preserve"> offices</w:t>
      </w:r>
      <w:r>
        <w:rPr>
          <w:rFonts w:ascii="Eras Light ITC" w:hAnsi="Eras Light ITC" w:cs="Narkisim"/>
        </w:rPr>
        <w:t xml:space="preserve"> </w:t>
      </w:r>
      <w:r w:rsidRPr="001141B9">
        <w:rPr>
          <w:rFonts w:ascii="Eras Light ITC" w:hAnsi="Eras Light ITC" w:cs="Narkisim"/>
        </w:rPr>
        <w:t>at 7308 Airport Road, West Jordan, Utah</w:t>
      </w:r>
      <w:r>
        <w:rPr>
          <w:rFonts w:ascii="Eras Light ITC" w:hAnsi="Eras Light ITC" w:cs="Narkisim"/>
        </w:rPr>
        <w:t>.</w:t>
      </w:r>
    </w:p>
    <w:p w14:paraId="020092A8" w14:textId="29B28A4F" w:rsidR="006D0204" w:rsidRDefault="006D0204" w:rsidP="00BD781B">
      <w:pPr>
        <w:spacing w:after="12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2C5724">
        <w:rPr>
          <w:rFonts w:ascii="Eras Light ITC" w:hAnsi="Eras Light ITC" w:cs="Narkisim"/>
        </w:rPr>
        <w:t xml:space="preserve">Tarrah Anderson (Herriman), </w:t>
      </w:r>
      <w:r w:rsidR="002C5724">
        <w:rPr>
          <w:rFonts w:ascii="Eras Light ITC" w:hAnsi="Eras Light ITC" w:cs="Narkisim"/>
        </w:rPr>
        <w:t xml:space="preserve">Ty Brewer (Holladay), </w:t>
      </w:r>
      <w:r w:rsidR="002908A7">
        <w:rPr>
          <w:rFonts w:ascii="Eras Light ITC" w:hAnsi="Eras Light ITC" w:cs="Narkisim"/>
        </w:rPr>
        <w:t xml:space="preserve">Tish Buroker (Riverton), </w:t>
      </w:r>
      <w:r w:rsidR="00FD497F" w:rsidRPr="00BF67C7">
        <w:rPr>
          <w:rFonts w:ascii="Eras Light ITC" w:hAnsi="Eras Light ITC" w:cs="Narkisim"/>
        </w:rPr>
        <w:t xml:space="preserve">Silvia </w:t>
      </w:r>
      <w:proofErr w:type="spellStart"/>
      <w:r w:rsidR="00FD497F" w:rsidRPr="00BF67C7">
        <w:rPr>
          <w:rFonts w:ascii="Eras Light ITC" w:hAnsi="Eras Light ITC" w:cs="Narkisim"/>
        </w:rPr>
        <w:t>Catten</w:t>
      </w:r>
      <w:proofErr w:type="spellEnd"/>
      <w:r w:rsidR="00FD497F" w:rsidRPr="00BF67C7">
        <w:rPr>
          <w:rFonts w:ascii="Eras Light ITC" w:hAnsi="Eras Light ITC" w:cs="Narkisim"/>
        </w:rPr>
        <w:t xml:space="preserve"> (Millcreek)</w:t>
      </w:r>
      <w:r w:rsidR="00FD497F">
        <w:rPr>
          <w:rFonts w:ascii="Eras Light ITC" w:hAnsi="Eras Light ITC" w:cs="Narkisim"/>
        </w:rPr>
        <w:t>,</w:t>
      </w:r>
      <w:r w:rsidR="00FD497F" w:rsidRPr="00EF2079">
        <w:rPr>
          <w:rFonts w:ascii="Eras Light ITC" w:hAnsi="Eras Light ITC" w:cs="Narkisim"/>
        </w:rPr>
        <w:t xml:space="preserve"> </w:t>
      </w:r>
      <w:r w:rsidR="001141B9">
        <w:rPr>
          <w:rFonts w:ascii="Eras Light ITC" w:hAnsi="Eras Light ITC" w:cs="Narkisim"/>
        </w:rPr>
        <w:t xml:space="preserve">Don Christensen (West Valley), </w:t>
      </w:r>
      <w:r w:rsidR="00B71CA8" w:rsidRPr="0C846469">
        <w:rPr>
          <w:rFonts w:ascii="Eras Light ITC" w:hAnsi="Eras Light ITC" w:cs="Narkisim"/>
        </w:rPr>
        <w:t xml:space="preserve">Brad Gilson (Draper), </w:t>
      </w:r>
      <w:r w:rsidR="002C5724">
        <w:rPr>
          <w:rFonts w:ascii="Eras Light ITC" w:hAnsi="Eras Light ITC" w:cs="Narkisim"/>
        </w:rPr>
        <w:t xml:space="preserve">Kelvin Green (West Jordan), </w:t>
      </w:r>
      <w:r w:rsidR="006D5CD5">
        <w:rPr>
          <w:rFonts w:ascii="Eras Light ITC" w:hAnsi="Eras Light ITC" w:cs="Narkisim"/>
        </w:rPr>
        <w:t xml:space="preserve">Kathie Johnson (South Jordan), </w:t>
      </w:r>
      <w:r w:rsidR="007C0F4A" w:rsidRPr="00BF67C7">
        <w:rPr>
          <w:rFonts w:ascii="Eras Light ITC" w:hAnsi="Eras Light ITC" w:cs="Narkisim"/>
        </w:rPr>
        <w:t>Kristie Overson (Taylorsville)</w:t>
      </w:r>
      <w:r w:rsidR="007C0F4A">
        <w:rPr>
          <w:rFonts w:ascii="Eras Light ITC" w:hAnsi="Eras Light ITC" w:cs="Narkisim"/>
        </w:rPr>
        <w:t xml:space="preserve">, </w:t>
      </w:r>
      <w:r w:rsidR="00C76397">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2C5724">
        <w:rPr>
          <w:rFonts w:ascii="Eras Light ITC" w:hAnsi="Eras Light ITC" w:cs="Narkisim"/>
        </w:rPr>
        <w:t>and</w:t>
      </w:r>
      <w:r w:rsidR="002C5724" w:rsidRPr="00BF67C7">
        <w:rPr>
          <w:rFonts w:ascii="Eras Light ITC" w:hAnsi="Eras Light ITC" w:cs="Narkisim"/>
        </w:rPr>
        <w:t xml:space="preserve"> </w:t>
      </w:r>
      <w:r w:rsidR="008B35A5" w:rsidRPr="00BF67C7">
        <w:rPr>
          <w:rFonts w:ascii="Eras Light ITC" w:hAnsi="Eras Light ITC" w:cs="Narkisim"/>
        </w:rPr>
        <w:t>Laverne Snow (Murray</w:t>
      </w:r>
      <w:r w:rsidR="008B35A5">
        <w:rPr>
          <w:rFonts w:ascii="Eras Light ITC" w:hAnsi="Eras Light ITC" w:cs="Narkisim"/>
        </w:rPr>
        <w:t>)</w:t>
      </w:r>
      <w:r w:rsidR="007C0F4A">
        <w:rPr>
          <w:rFonts w:ascii="Eras Light ITC" w:hAnsi="Eras Light ITC" w:cs="Narkisim"/>
        </w:rPr>
        <w:t>.</w:t>
      </w:r>
    </w:p>
    <w:p w14:paraId="0298F7D4" w14:textId="742D34E5" w:rsidR="006D0204" w:rsidRDefault="006D0204" w:rsidP="00BD781B">
      <w:pPr>
        <w:spacing w:after="12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EF2079" w:rsidRPr="00EF2079">
        <w:rPr>
          <w:rFonts w:ascii="Eras Light ITC" w:hAnsi="Eras Light ITC" w:cs="Narkisim"/>
        </w:rPr>
        <w:t xml:space="preserve"> </w:t>
      </w:r>
      <w:r w:rsidR="00D95290">
        <w:rPr>
          <w:rFonts w:ascii="Eras Light ITC" w:hAnsi="Eras Light ITC" w:cs="Narkisim"/>
        </w:rPr>
        <w:t xml:space="preserve">Jeff Bossard (Brighton), </w:t>
      </w:r>
      <w:r w:rsidR="002C5724" w:rsidRPr="0C846469">
        <w:rPr>
          <w:rFonts w:ascii="Eras Light ITC" w:hAnsi="Eras Light ITC" w:cs="Narkisim"/>
        </w:rPr>
        <w:t xml:space="preserve">Paul Glover (Midvale), </w:t>
      </w:r>
      <w:r w:rsidR="008738AB" w:rsidRPr="0C846469">
        <w:rPr>
          <w:rFonts w:ascii="Eras Light ITC" w:hAnsi="Eras Light ITC" w:cs="Narkisim"/>
        </w:rPr>
        <w:t>Matt Holton (Cottonwood Heights),</w:t>
      </w:r>
      <w:r w:rsidR="008738AB">
        <w:rPr>
          <w:rFonts w:ascii="Eras Light ITC" w:hAnsi="Eras Light ITC" w:cs="Narkisim"/>
        </w:rPr>
        <w:t xml:space="preserve"> </w:t>
      </w:r>
      <w:r w:rsidR="008738AB" w:rsidRPr="0C846469">
        <w:rPr>
          <w:rFonts w:ascii="Eras Light ITC" w:hAnsi="Eras Light ITC" w:cs="Narkisim"/>
        </w:rPr>
        <w:t>Natalie</w:t>
      </w:r>
      <w:r w:rsidR="00080539" w:rsidRPr="0C846469">
        <w:rPr>
          <w:rFonts w:ascii="Eras Light ITC" w:hAnsi="Eras Light ITC" w:cs="Narkisim"/>
        </w:rPr>
        <w:t xml:space="preserve"> Pinkney (South Salt Lake)</w:t>
      </w:r>
      <w:r w:rsidR="008835E5">
        <w:rPr>
          <w:rFonts w:ascii="Eras Light ITC" w:hAnsi="Eras Light ITC" w:cs="Narkisim"/>
        </w:rPr>
        <w:t>,</w:t>
      </w:r>
      <w:r w:rsidR="008835E5" w:rsidRPr="008835E5">
        <w:rPr>
          <w:rFonts w:ascii="Eras Light ITC" w:hAnsi="Eras Light ITC" w:cs="Narkisim"/>
        </w:rPr>
        <w:t xml:space="preserve"> </w:t>
      </w:r>
      <w:r w:rsidR="008835E5" w:rsidRPr="0C846469">
        <w:rPr>
          <w:rFonts w:ascii="Eras Light ITC" w:hAnsi="Eras Light ITC" w:cs="Narkisim"/>
        </w:rPr>
        <w:t>and</w:t>
      </w:r>
      <w:r w:rsidR="002C5724" w:rsidRPr="002C5724">
        <w:rPr>
          <w:rFonts w:ascii="Eras Light ITC" w:hAnsi="Eras Light ITC" w:cs="Narkisim"/>
        </w:rPr>
        <w:t xml:space="preserve"> </w:t>
      </w:r>
      <w:r w:rsidR="002C5724">
        <w:rPr>
          <w:rFonts w:ascii="Eras Light ITC" w:hAnsi="Eras Light ITC" w:cs="Narkisim"/>
        </w:rPr>
        <w:t>Greg Wilding (Bluffdale)</w:t>
      </w:r>
      <w:r w:rsidR="008835E5">
        <w:rPr>
          <w:rFonts w:ascii="Eras Light ITC" w:hAnsi="Eras Light ITC" w:cs="Narkisim"/>
        </w:rPr>
        <w:t>.</w:t>
      </w:r>
    </w:p>
    <w:p w14:paraId="558C3A72" w14:textId="4170D4A3" w:rsidR="006D0204" w:rsidRPr="00BF67C7" w:rsidRDefault="006D0204" w:rsidP="00BD781B">
      <w:pPr>
        <w:spacing w:after="120"/>
        <w:rPr>
          <w:rFonts w:ascii="Eras Light ITC" w:hAnsi="Eras Light ITC" w:cs="Narkisim"/>
        </w:rPr>
      </w:pPr>
      <w:r w:rsidRPr="00BF67C7">
        <w:rPr>
          <w:rFonts w:ascii="Eras Light ITC" w:hAnsi="Eras Light ITC" w:cs="Narkisim"/>
        </w:rPr>
        <w:t>Also attending were</w:t>
      </w:r>
      <w:r w:rsidR="008E4888">
        <w:rPr>
          <w:rFonts w:ascii="Eras Light ITC" w:hAnsi="Eras Light ITC" w:cs="Narkisim"/>
        </w:rPr>
        <w:t xml:space="preserve"> </w:t>
      </w:r>
      <w:r w:rsidR="00376932">
        <w:rPr>
          <w:rFonts w:ascii="Eras Light ITC" w:hAnsi="Eras Light ITC" w:cs="Narkisim"/>
        </w:rPr>
        <w:t>Dan McBride</w:t>
      </w:r>
      <w:r w:rsidR="006D5CD5">
        <w:rPr>
          <w:rFonts w:ascii="Eras Light ITC" w:hAnsi="Eras Light ITC" w:cs="Narkisim"/>
        </w:rPr>
        <w:t>, Scott Sommer,</w:t>
      </w:r>
      <w:r w:rsidR="00EF2079">
        <w:rPr>
          <w:rFonts w:ascii="Eras Light ITC" w:hAnsi="Eras Light ITC" w:cs="Narkisim"/>
        </w:rPr>
        <w:t xml:space="preserve"> </w:t>
      </w:r>
      <w:r w:rsidR="007C0F4A">
        <w:rPr>
          <w:rFonts w:ascii="Eras Light ITC" w:hAnsi="Eras Light ITC" w:cs="Narkisim"/>
        </w:rPr>
        <w:t>Eric Gardner</w:t>
      </w:r>
      <w:r w:rsidR="008E4888">
        <w:rPr>
          <w:rFonts w:ascii="Eras Light ITC" w:hAnsi="Eras Light ITC" w:cs="Narkisim"/>
        </w:rPr>
        <w:t>, and resident</w:t>
      </w:r>
      <w:r w:rsidR="008738AB">
        <w:rPr>
          <w:rFonts w:ascii="Eras Light ITC" w:hAnsi="Eras Light ITC" w:cs="Narkisim"/>
        </w:rPr>
        <w:t xml:space="preserve"> </w:t>
      </w:r>
      <w:r w:rsidR="008E4888">
        <w:rPr>
          <w:rFonts w:ascii="Eras Light ITC" w:hAnsi="Eras Light ITC" w:cs="Narkisim"/>
        </w:rPr>
        <w:t>Gene Drake.</w:t>
      </w:r>
    </w:p>
    <w:p w14:paraId="61BD255B" w14:textId="2DF60903" w:rsidR="006D0204" w:rsidRDefault="006D0204" w:rsidP="00BD781B">
      <w:pPr>
        <w:numPr>
          <w:ilvl w:val="0"/>
          <w:numId w:val="5"/>
        </w:numPr>
        <w:spacing w:after="12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w:t>
      </w:r>
      <w:proofErr w:type="spellStart"/>
      <w:r w:rsidR="00FD497F">
        <w:rPr>
          <w:rFonts w:ascii="Eras Light ITC" w:hAnsi="Eras Light ITC" w:cs="Narkisim"/>
        </w:rPr>
        <w:t>Catten</w:t>
      </w:r>
      <w:proofErr w:type="spellEnd"/>
      <w:r w:rsidR="000D4A88">
        <w:rPr>
          <w:rFonts w:ascii="Eras Light ITC" w:hAnsi="Eras Light ITC" w:cs="Narkisim"/>
        </w:rPr>
        <w:t xml:space="preserve"> conducted the meeting and</w:t>
      </w:r>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FD497F">
        <w:rPr>
          <w:rFonts w:ascii="Eras Light ITC" w:hAnsi="Eras Light ITC" w:cs="Narkisim"/>
        </w:rPr>
        <w:t>1</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BD781B">
      <w:pPr>
        <w:numPr>
          <w:ilvl w:val="0"/>
          <w:numId w:val="5"/>
        </w:numPr>
        <w:spacing w:after="12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55FA2D96" w14:textId="282EB993" w:rsidR="002908A7" w:rsidRPr="002908A7" w:rsidRDefault="006D0204" w:rsidP="00BD781B">
      <w:pPr>
        <w:numPr>
          <w:ilvl w:val="0"/>
          <w:numId w:val="5"/>
        </w:numPr>
        <w:spacing w:after="12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53C25EC7" w14:textId="36C89D8B" w:rsidR="000D1A97" w:rsidRDefault="006D0204" w:rsidP="00BD781B">
      <w:pPr>
        <w:numPr>
          <w:ilvl w:val="0"/>
          <w:numId w:val="5"/>
        </w:numPr>
        <w:spacing w:after="120"/>
        <w:rPr>
          <w:rFonts w:ascii="Eras Light ITC" w:hAnsi="Eras Light ITC" w:cs="Narkisim"/>
        </w:rPr>
      </w:pPr>
      <w:proofErr w:type="gramStart"/>
      <w:r w:rsidRPr="004C6CE4">
        <w:rPr>
          <w:rFonts w:ascii="Eras Light ITC" w:hAnsi="Eras Light ITC" w:cs="Narkisim"/>
          <w:b/>
          <w:bCs/>
        </w:rPr>
        <w:t>Approve</w:t>
      </w:r>
      <w:proofErr w:type="gramEnd"/>
      <w:r w:rsidRPr="004C6CE4">
        <w:rPr>
          <w:rFonts w:ascii="Eras Light ITC" w:hAnsi="Eras Light ITC" w:cs="Narkisim"/>
          <w:b/>
          <w:bCs/>
        </w:rPr>
        <w:t xml:space="preserve"> Minutes</w:t>
      </w:r>
      <w:r w:rsidRPr="00BF67C7">
        <w:rPr>
          <w:rFonts w:ascii="Eras Light ITC" w:hAnsi="Eras Light ITC" w:cs="Narkisim"/>
        </w:rPr>
        <w:t xml:space="preserve">. </w:t>
      </w:r>
      <w:r w:rsidR="002C5724">
        <w:rPr>
          <w:rFonts w:ascii="Eras Light ITC" w:hAnsi="Eras Light ITC" w:cs="Narkisim"/>
        </w:rPr>
        <w:t>Price</w:t>
      </w:r>
      <w:r w:rsidR="00EF2079">
        <w:rPr>
          <w:rFonts w:ascii="Eras Light ITC" w:hAnsi="Eras Light ITC" w:cs="Narkisim"/>
        </w:rPr>
        <w:t xml:space="preserve"> moved to approve the minutes of the </w:t>
      </w:r>
      <w:r w:rsidR="002C5724">
        <w:rPr>
          <w:rFonts w:ascii="Eras Light ITC" w:hAnsi="Eras Light ITC" w:cs="Narkisim"/>
        </w:rPr>
        <w:t>June</w:t>
      </w:r>
      <w:r w:rsidR="000D4A88">
        <w:rPr>
          <w:rFonts w:ascii="Eras Light ITC" w:hAnsi="Eras Light ITC" w:cs="Narkisim"/>
        </w:rPr>
        <w:t xml:space="preserve"> </w:t>
      </w:r>
      <w:r w:rsidR="00EF2079">
        <w:rPr>
          <w:rFonts w:ascii="Eras Light ITC" w:hAnsi="Eras Light ITC" w:cs="Narkisim"/>
        </w:rPr>
        <w:t>Board meeting</w:t>
      </w:r>
      <w:r w:rsidR="00E90070">
        <w:rPr>
          <w:rFonts w:ascii="Eras Light ITC" w:hAnsi="Eras Light ITC" w:cs="Narkisim"/>
        </w:rPr>
        <w:t>.</w:t>
      </w:r>
      <w:r w:rsidR="00EF2079">
        <w:rPr>
          <w:rFonts w:ascii="Eras Light ITC" w:hAnsi="Eras Light ITC" w:cs="Narkisim"/>
        </w:rPr>
        <w:t xml:space="preserve"> </w:t>
      </w:r>
      <w:r w:rsidR="002C5724">
        <w:rPr>
          <w:rFonts w:ascii="Eras Light ITC" w:hAnsi="Eras Light ITC" w:cs="Narkisim"/>
        </w:rPr>
        <w:t>Reynolds</w:t>
      </w:r>
      <w:r w:rsidR="000D4A88">
        <w:rPr>
          <w:rFonts w:ascii="Eras Light ITC" w:hAnsi="Eras Light ITC" w:cs="Narkisim"/>
        </w:rPr>
        <w:t xml:space="preserve"> </w:t>
      </w:r>
      <w:r w:rsidR="00EF2079">
        <w:rPr>
          <w:rFonts w:ascii="Eras Light ITC" w:hAnsi="Eras Light ITC" w:cs="Narkisim"/>
        </w:rPr>
        <w:t xml:space="preserve">seconded the </w:t>
      </w:r>
      <w:r w:rsidR="005E38B9">
        <w:rPr>
          <w:rFonts w:ascii="Eras Light ITC" w:hAnsi="Eras Light ITC" w:cs="Narkisim"/>
        </w:rPr>
        <w:t>motion,</w:t>
      </w:r>
      <w:r w:rsidR="00EF2079">
        <w:rPr>
          <w:rFonts w:ascii="Eras Light ITC" w:hAnsi="Eras Light ITC" w:cs="Narkisim"/>
        </w:rPr>
        <w:t xml:space="preserve"> and the motion carried with all in favor</w:t>
      </w:r>
      <w:r w:rsidR="002908A7">
        <w:rPr>
          <w:rFonts w:ascii="Eras Light ITC" w:hAnsi="Eras Light ITC" w:cs="Narkisim"/>
        </w:rPr>
        <w:t>.</w:t>
      </w:r>
      <w:r w:rsidR="00C76397">
        <w:rPr>
          <w:rFonts w:ascii="Eras Light ITC" w:hAnsi="Eras Light ITC" w:cs="Narkisim"/>
        </w:rPr>
        <w:t xml:space="preserve"> </w:t>
      </w:r>
      <w:r w:rsidR="002C5724">
        <w:rPr>
          <w:rFonts w:ascii="Eras Light ITC" w:hAnsi="Eras Light ITC" w:cs="Narkisim"/>
        </w:rPr>
        <w:t xml:space="preserve">Buroker, Johnson, and </w:t>
      </w:r>
      <w:r w:rsidR="00D95290">
        <w:rPr>
          <w:rFonts w:ascii="Eras Light ITC" w:hAnsi="Eras Light ITC" w:cs="Narkisim"/>
        </w:rPr>
        <w:t>Snow w</w:t>
      </w:r>
      <w:r w:rsidR="002C5724">
        <w:rPr>
          <w:rFonts w:ascii="Eras Light ITC" w:hAnsi="Eras Light ITC" w:cs="Narkisim"/>
        </w:rPr>
        <w:t>ere</w:t>
      </w:r>
      <w:r w:rsidR="00D95290">
        <w:rPr>
          <w:rFonts w:ascii="Eras Light ITC" w:hAnsi="Eras Light ITC" w:cs="Narkisim"/>
        </w:rPr>
        <w:t xml:space="preserve"> </w:t>
      </w:r>
      <w:r w:rsidR="00C76397">
        <w:rPr>
          <w:rFonts w:ascii="Eras Light ITC" w:hAnsi="Eras Light ITC" w:cs="Narkisim"/>
        </w:rPr>
        <w:t>absent for the vote.</w:t>
      </w:r>
    </w:p>
    <w:p w14:paraId="6BEB4A3D" w14:textId="3C8BEC83" w:rsidR="00FD497F" w:rsidRPr="00FD497F" w:rsidRDefault="00FD497F" w:rsidP="00BD781B">
      <w:pPr>
        <w:pStyle w:val="ListParagraph"/>
        <w:numPr>
          <w:ilvl w:val="0"/>
          <w:numId w:val="5"/>
        </w:numPr>
        <w:spacing w:after="120"/>
        <w:rPr>
          <w:rFonts w:ascii="Eras Light ITC" w:hAnsi="Eras Light ITC" w:cs="Narkisim"/>
          <w:b/>
          <w:bCs/>
        </w:rPr>
      </w:pPr>
      <w:r w:rsidRPr="00FD497F">
        <w:rPr>
          <w:rFonts w:ascii="Eras Light ITC" w:hAnsi="Eras Light ITC" w:cs="Narkisim"/>
          <w:b/>
          <w:bCs/>
        </w:rPr>
        <w:t xml:space="preserve">Oath of Office-New member introduction </w:t>
      </w:r>
    </w:p>
    <w:p w14:paraId="13C6AB53" w14:textId="6E9C07C0" w:rsidR="00267953" w:rsidRDefault="002C5724" w:rsidP="00BD781B">
      <w:pPr>
        <w:spacing w:after="120"/>
        <w:ind w:left="720"/>
        <w:rPr>
          <w:rFonts w:ascii="Eras Light ITC" w:hAnsi="Eras Light ITC" w:cs="Narkisim"/>
        </w:rPr>
      </w:pPr>
      <w:r>
        <w:rPr>
          <w:rFonts w:ascii="Eras Light ITC" w:hAnsi="Eras Light ITC" w:cs="Narkisim"/>
        </w:rPr>
        <w:t xml:space="preserve">Terrah Anderson, </w:t>
      </w:r>
      <w:r>
        <w:rPr>
          <w:rFonts w:ascii="Eras Light ITC" w:hAnsi="Eras Light ITC" w:cs="Narkisim"/>
        </w:rPr>
        <w:t>a</w:t>
      </w:r>
      <w:r>
        <w:rPr>
          <w:rFonts w:ascii="Eras Light ITC" w:hAnsi="Eras Light ITC" w:cs="Narkisim"/>
        </w:rPr>
        <w:t xml:space="preserve"> new board member from Herriman</w:t>
      </w:r>
      <w:r>
        <w:rPr>
          <w:rFonts w:ascii="Eras Light ITC" w:hAnsi="Eras Light ITC" w:cs="Narkisim"/>
        </w:rPr>
        <w:t xml:space="preserve"> introduced herself and Gardner administered the oath of office.</w:t>
      </w:r>
    </w:p>
    <w:p w14:paraId="5B159660" w14:textId="77777777" w:rsidR="002C5724" w:rsidRPr="00FF67BB" w:rsidRDefault="002C5724" w:rsidP="00FF67BB">
      <w:pPr>
        <w:pStyle w:val="ListParagraph"/>
        <w:numPr>
          <w:ilvl w:val="0"/>
          <w:numId w:val="5"/>
        </w:numPr>
        <w:spacing w:after="120"/>
        <w:rPr>
          <w:rFonts w:ascii="Eras Light ITC" w:hAnsi="Eras Light ITC" w:cs="Narkisim"/>
          <w:b/>
          <w:bCs/>
        </w:rPr>
      </w:pPr>
      <w:r w:rsidRPr="00FF67BB">
        <w:rPr>
          <w:rFonts w:ascii="Eras Light ITC" w:hAnsi="Eras Light ITC" w:cs="Narkisim"/>
          <w:b/>
          <w:bCs/>
        </w:rPr>
        <w:t>2nd Quarter Financial Review</w:t>
      </w:r>
    </w:p>
    <w:p w14:paraId="4E00E5D1" w14:textId="1AC007BB" w:rsidR="00D35BEA" w:rsidRDefault="00FF67BB" w:rsidP="00BD781B">
      <w:pPr>
        <w:pStyle w:val="ListParagraph"/>
        <w:spacing w:after="120"/>
        <w:rPr>
          <w:rFonts w:ascii="Eras Light ITC" w:hAnsi="Eras Light ITC" w:cs="Narkisim"/>
        </w:rPr>
      </w:pPr>
      <w:r>
        <w:rPr>
          <w:rFonts w:ascii="Eras Light ITC" w:hAnsi="Eras Light ITC" w:cs="Narkisim"/>
        </w:rPr>
        <w:t>McBride presented the 2</w:t>
      </w:r>
      <w:r w:rsidRPr="00FF67BB">
        <w:rPr>
          <w:rFonts w:ascii="Eras Light ITC" w:hAnsi="Eras Light ITC" w:cs="Narkisim"/>
          <w:vertAlign w:val="superscript"/>
        </w:rPr>
        <w:t>nd</w:t>
      </w:r>
      <w:r>
        <w:rPr>
          <w:rFonts w:ascii="Eras Light ITC" w:hAnsi="Eras Light ITC" w:cs="Narkisim"/>
        </w:rPr>
        <w:t xml:space="preserve"> quarter financial review</w:t>
      </w:r>
      <w:r w:rsidR="00376BEF">
        <w:rPr>
          <w:rFonts w:ascii="Eras Light ITC" w:hAnsi="Eras Light ITC" w:cs="Narkisim"/>
        </w:rPr>
        <w:t xml:space="preserve"> noting $513,185.56 in the PTIF operating fund and $586,510.87 in the PTIF Capital fund. McBride mentioned that upcoming expenses from the capital fund include replacing failing water heaters. He also noted $505,749.31 in the PTIF reserve fund and $10,185.45 in the checking account for a total of $1,615,631.19. There are currently no outstanding checks, $26,346.31 in accounts payable, a credit of $151.41, and total liability of $27,067.80.</w:t>
      </w:r>
    </w:p>
    <w:p w14:paraId="07F44C47" w14:textId="51F03974" w:rsidR="00376BEF" w:rsidRDefault="00376BEF" w:rsidP="00BD781B">
      <w:pPr>
        <w:pStyle w:val="ListParagraph"/>
        <w:spacing w:after="120"/>
        <w:rPr>
          <w:rFonts w:ascii="Eras Light ITC" w:hAnsi="Eras Light ITC" w:cs="Narkisim"/>
        </w:rPr>
      </w:pPr>
      <w:r>
        <w:rPr>
          <w:rFonts w:ascii="Eras Light ITC" w:hAnsi="Eras Light ITC" w:cs="Narkisim"/>
        </w:rPr>
        <w:t>McBride mentioned a tax distribution received in June of $18,242.71 and $2,197.51 in interest earned in the operating funds accoun</w:t>
      </w:r>
      <w:r w:rsidR="00CE2C9D">
        <w:rPr>
          <w:rFonts w:ascii="Eras Light ITC" w:hAnsi="Eras Light ITC" w:cs="Narkisim"/>
        </w:rPr>
        <w:t xml:space="preserve">t. He mentioned withdrawals to cover payroll as well as checks and liabilities, noting that expenses are often greatest in June and July as staff numbers </w:t>
      </w:r>
      <w:r w:rsidR="00CE2C9D">
        <w:rPr>
          <w:rFonts w:ascii="Eras Light ITC" w:hAnsi="Eras Light ITC" w:cs="Narkisim"/>
        </w:rPr>
        <w:t>and operational costs</w:t>
      </w:r>
      <w:r w:rsidR="00CE2C9D">
        <w:rPr>
          <w:rFonts w:ascii="Eras Light ITC" w:hAnsi="Eras Light ITC" w:cs="Narkisim"/>
        </w:rPr>
        <w:t xml:space="preserve"> are high. The capital fund had a beginning balance of $584,359.34, and </w:t>
      </w:r>
      <w:r w:rsidR="00CE2C9D">
        <w:rPr>
          <w:rFonts w:ascii="Eras Light ITC" w:hAnsi="Eras Light ITC" w:cs="Narkisim"/>
        </w:rPr>
        <w:t xml:space="preserve">$2,151.53 </w:t>
      </w:r>
      <w:r w:rsidR="00CE2C9D">
        <w:rPr>
          <w:rFonts w:ascii="Eras Light ITC" w:hAnsi="Eras Light ITC" w:cs="Narkisim"/>
        </w:rPr>
        <w:t xml:space="preserve">in interest earned resulting in an ending balance of $586,510.87. The reserve fund beginning balance was </w:t>
      </w:r>
      <w:r w:rsidR="00CE2C9D">
        <w:rPr>
          <w:rFonts w:ascii="Eras Light ITC" w:hAnsi="Eras Light ITC" w:cs="Narkisim"/>
        </w:rPr>
        <w:lastRenderedPageBreak/>
        <w:t>$503,894.04; $1,855.27 was received in interest earned for an ending balance of $505,749.31</w:t>
      </w:r>
    </w:p>
    <w:p w14:paraId="10140C95" w14:textId="46168556" w:rsidR="00CE2C9D" w:rsidRDefault="00CE2C9D" w:rsidP="00CE2C9D">
      <w:pPr>
        <w:pStyle w:val="ListParagraph"/>
        <w:spacing w:after="120"/>
        <w:rPr>
          <w:rFonts w:ascii="Eras Light ITC" w:hAnsi="Eras Light ITC" w:cs="Narkisim"/>
        </w:rPr>
      </w:pPr>
      <w:r>
        <w:rPr>
          <w:rFonts w:ascii="Eras Light ITC" w:hAnsi="Eras Light ITC" w:cs="Narkisim"/>
        </w:rPr>
        <w:t>McBride presented the Bank statement</w:t>
      </w:r>
      <w:r w:rsidR="000955DB">
        <w:rPr>
          <w:rFonts w:ascii="Eras Light ITC" w:hAnsi="Eras Light ITC" w:cs="Narkisim"/>
        </w:rPr>
        <w:t xml:space="preserve"> for the month of June including cleared checks and payroll</w:t>
      </w:r>
      <w:r w:rsidR="00512871">
        <w:rPr>
          <w:rFonts w:ascii="Eras Light ITC" w:hAnsi="Eras Light ITC" w:cs="Narkisim"/>
        </w:rPr>
        <w:t xml:space="preserve"> expenses</w:t>
      </w:r>
      <w:r w:rsidR="000955DB">
        <w:rPr>
          <w:rFonts w:ascii="Eras Light ITC" w:hAnsi="Eras Light ITC" w:cs="Narkisim"/>
        </w:rPr>
        <w:t>.</w:t>
      </w:r>
    </w:p>
    <w:p w14:paraId="79572FC3" w14:textId="3B6EF85C" w:rsidR="000955DB" w:rsidRPr="00CE2C9D" w:rsidRDefault="000955DB" w:rsidP="00CE2C9D">
      <w:pPr>
        <w:pStyle w:val="ListParagraph"/>
        <w:spacing w:after="120"/>
        <w:rPr>
          <w:rFonts w:ascii="Eras Light ITC" w:hAnsi="Eras Light ITC" w:cs="Narkisim"/>
        </w:rPr>
      </w:pPr>
      <w:r>
        <w:rPr>
          <w:rFonts w:ascii="Eras Light ITC" w:hAnsi="Eras Light ITC" w:cs="Narkisim"/>
        </w:rPr>
        <w:t xml:space="preserve">Buroker asked about water heater replacement plans. McBride noted that water heaters were scheduled to be replaced this </w:t>
      </w:r>
      <w:r w:rsidR="00512871">
        <w:rPr>
          <w:rFonts w:ascii="Eras Light ITC" w:hAnsi="Eras Light ITC" w:cs="Narkisim"/>
        </w:rPr>
        <w:t>year,</w:t>
      </w:r>
      <w:r>
        <w:rPr>
          <w:rFonts w:ascii="Eras Light ITC" w:hAnsi="Eras Light ITC" w:cs="Narkisim"/>
        </w:rPr>
        <w:t xml:space="preserve"> and one has failed so plans to replace the water heaters are going forward. The </w:t>
      </w:r>
      <w:proofErr w:type="gramStart"/>
      <w:r>
        <w:rPr>
          <w:rFonts w:ascii="Eras Light ITC" w:hAnsi="Eras Light ITC" w:cs="Narkisim"/>
        </w:rPr>
        <w:t>District</w:t>
      </w:r>
      <w:proofErr w:type="gramEnd"/>
      <w:r>
        <w:rPr>
          <w:rFonts w:ascii="Eras Light ITC" w:hAnsi="Eras Light ITC" w:cs="Narkisim"/>
        </w:rPr>
        <w:t xml:space="preserve"> is currently getting quotes to replace 3 industrial grade 100 gallon water heaters and taking steps to ensure compliance with the </w:t>
      </w:r>
      <w:proofErr w:type="gramStart"/>
      <w:r>
        <w:rPr>
          <w:rFonts w:ascii="Eras Light ITC" w:hAnsi="Eras Light ITC" w:cs="Narkisim"/>
        </w:rPr>
        <w:t>District's</w:t>
      </w:r>
      <w:proofErr w:type="gramEnd"/>
      <w:r>
        <w:rPr>
          <w:rFonts w:ascii="Eras Light ITC" w:hAnsi="Eras Light ITC" w:cs="Narkisim"/>
        </w:rPr>
        <w:t xml:space="preserve"> purchasing policy. Snow asked about impacts of water heater failure on operations, and McBride explained that the impacted system supplies hot water to sinks, showers and laundry facilities in the administration building and that operations are not expected to be interrupted. In response to a question from Buroker, McBride explained that</w:t>
      </w:r>
      <w:r w:rsidR="00512871">
        <w:rPr>
          <w:rFonts w:ascii="Eras Light ITC" w:hAnsi="Eras Light ITC" w:cs="Narkisim"/>
        </w:rPr>
        <w:t xml:space="preserve"> complying with the purchasing policy may require getting at least 3 quotes or putting the project out for bid, and he is working with the </w:t>
      </w:r>
      <w:proofErr w:type="gramStart"/>
      <w:r w:rsidR="00512871">
        <w:rPr>
          <w:rFonts w:ascii="Eras Light ITC" w:hAnsi="Eras Light ITC" w:cs="Narkisim"/>
        </w:rPr>
        <w:t>District’s</w:t>
      </w:r>
      <w:proofErr w:type="gramEnd"/>
      <w:r w:rsidR="00512871">
        <w:rPr>
          <w:rFonts w:ascii="Eras Light ITC" w:hAnsi="Eras Light ITC" w:cs="Narkisim"/>
        </w:rPr>
        <w:t xml:space="preserve"> attorney to ensure compliance. In response to a question from Risk, McBride noted that the expected amount for water heater replacement in the capital projects list is less </w:t>
      </w:r>
      <w:proofErr w:type="gramStart"/>
      <w:r w:rsidR="00512871">
        <w:rPr>
          <w:rFonts w:ascii="Eras Light ITC" w:hAnsi="Eras Light ITC" w:cs="Narkisim"/>
        </w:rPr>
        <w:t>than what</w:t>
      </w:r>
      <w:proofErr w:type="gramEnd"/>
      <w:r w:rsidR="00512871">
        <w:rPr>
          <w:rFonts w:ascii="Eras Light ITC" w:hAnsi="Eras Light ITC" w:cs="Narkisim"/>
        </w:rPr>
        <w:t xml:space="preserve"> the expense will likely be.</w:t>
      </w:r>
    </w:p>
    <w:p w14:paraId="0C36D9B2" w14:textId="5E098952" w:rsidR="00FF67BB" w:rsidRPr="00D35BEA" w:rsidRDefault="00FF67BB" w:rsidP="00BD781B">
      <w:pPr>
        <w:pStyle w:val="ListParagraph"/>
        <w:spacing w:after="120"/>
        <w:rPr>
          <w:rFonts w:ascii="Eras Light ITC" w:hAnsi="Eras Light ITC" w:cs="Narkisim"/>
        </w:rPr>
      </w:pPr>
      <w:r>
        <w:rPr>
          <w:rFonts w:ascii="Eras Light ITC" w:hAnsi="Eras Light ITC" w:cs="Narkisim"/>
        </w:rPr>
        <w:t>Risk moved to approve the 2nd quarter financial review; Snow seconded the motion and the motion carried with all in favor.</w:t>
      </w:r>
    </w:p>
    <w:p w14:paraId="4496171D" w14:textId="77777777" w:rsidR="00FF67BB" w:rsidRDefault="00FF67BB" w:rsidP="00FF67BB">
      <w:pPr>
        <w:pStyle w:val="ListParagraph"/>
        <w:numPr>
          <w:ilvl w:val="0"/>
          <w:numId w:val="5"/>
        </w:numPr>
        <w:spacing w:after="120"/>
        <w:rPr>
          <w:rFonts w:ascii="Eras Light ITC" w:hAnsi="Eras Light ITC" w:cs="Narkisim"/>
          <w:b/>
          <w:bCs/>
        </w:rPr>
      </w:pPr>
      <w:r w:rsidRPr="00FF67BB">
        <w:rPr>
          <w:rFonts w:ascii="Eras Light ITC" w:hAnsi="Eras Light ITC" w:cs="Narkisim"/>
          <w:b/>
          <w:bCs/>
        </w:rPr>
        <w:t>Preliminary Kearns De-Annexation</w:t>
      </w:r>
    </w:p>
    <w:p w14:paraId="7754AE3D" w14:textId="77777777" w:rsidR="00FD5EFD" w:rsidRDefault="004B07EB" w:rsidP="00FF67BB">
      <w:pPr>
        <w:pStyle w:val="ListParagraph"/>
        <w:spacing w:after="120"/>
        <w:rPr>
          <w:rFonts w:ascii="Eras Light ITC" w:hAnsi="Eras Light ITC" w:cs="Narkisim"/>
        </w:rPr>
      </w:pPr>
      <w:r>
        <w:rPr>
          <w:rFonts w:ascii="Eras Light ITC" w:hAnsi="Eras Light ITC" w:cs="Narkisim"/>
        </w:rPr>
        <w:t>McBride reported that the manager of the Magna Mosquito Abatement District and the mayor of Kearns had mentioned the possibility of the portion of Kearns currently serviced by the South Salt Lake Valley Mosquito Abatement District (SSLVMAD) being annexed by the Magna Mosquito Abatement District</w:t>
      </w:r>
      <w:r w:rsidR="0036349D">
        <w:rPr>
          <w:rFonts w:ascii="Eras Light ITC" w:hAnsi="Eras Light ITC" w:cs="Narkisim"/>
        </w:rPr>
        <w:t xml:space="preserve"> and McBride presented the topic for discussion</w:t>
      </w:r>
      <w:r>
        <w:rPr>
          <w:rFonts w:ascii="Eras Light ITC" w:hAnsi="Eras Light ITC" w:cs="Narkisim"/>
        </w:rPr>
        <w:t xml:space="preserve">. </w:t>
      </w:r>
      <w:r w:rsidR="0036349D">
        <w:rPr>
          <w:rFonts w:ascii="Eras Light ITC" w:hAnsi="Eras Light ITC" w:cs="Narkisim"/>
        </w:rPr>
        <w:t>He explained that, c</w:t>
      </w:r>
      <w:r>
        <w:rPr>
          <w:rFonts w:ascii="Eras Light ITC" w:hAnsi="Eras Light ITC" w:cs="Narkisim"/>
        </w:rPr>
        <w:t xml:space="preserve">urrently no SSLVMAD board member has been appointed from Kearns and </w:t>
      </w:r>
      <w:r w:rsidR="0036349D">
        <w:rPr>
          <w:rFonts w:ascii="Eras Light ITC" w:hAnsi="Eras Light ITC" w:cs="Narkisim"/>
        </w:rPr>
        <w:t>few or no</w:t>
      </w:r>
      <w:r>
        <w:rPr>
          <w:rFonts w:ascii="Eras Light ITC" w:hAnsi="Eras Light ITC" w:cs="Narkisim"/>
        </w:rPr>
        <w:t xml:space="preserve"> elected officials reside in the part of Kearns covered by SSLVMAD</w:t>
      </w:r>
      <w:r w:rsidR="0036349D">
        <w:rPr>
          <w:rFonts w:ascii="Eras Light ITC" w:hAnsi="Eras Light ITC" w:cs="Narkisim"/>
        </w:rPr>
        <w:t>, but Kearns is represented on the Magna Mosquito Abatement District board</w:t>
      </w:r>
      <w:r>
        <w:rPr>
          <w:rFonts w:ascii="Eras Light ITC" w:hAnsi="Eras Light ITC" w:cs="Narkisim"/>
        </w:rPr>
        <w:t>.</w:t>
      </w:r>
      <w:r w:rsidR="0036349D">
        <w:rPr>
          <w:rFonts w:ascii="Eras Light ITC" w:hAnsi="Eras Light ITC" w:cs="Narkisim"/>
        </w:rPr>
        <w:t xml:space="preserve"> </w:t>
      </w:r>
    </w:p>
    <w:p w14:paraId="416841F1" w14:textId="77777777" w:rsidR="00FD5EFD" w:rsidRDefault="00EC0C55" w:rsidP="00FF67BB">
      <w:pPr>
        <w:pStyle w:val="ListParagraph"/>
        <w:spacing w:after="120"/>
        <w:rPr>
          <w:rFonts w:ascii="Eras Light ITC" w:hAnsi="Eras Light ITC" w:cs="Narkisim"/>
        </w:rPr>
      </w:pPr>
      <w:r>
        <w:rPr>
          <w:rFonts w:ascii="Eras Light ITC" w:hAnsi="Eras Light ITC" w:cs="Narkisim"/>
        </w:rPr>
        <w:t xml:space="preserve">In response to questions from </w:t>
      </w:r>
      <w:r w:rsidR="0036349D">
        <w:rPr>
          <w:rFonts w:ascii="Eras Light ITC" w:hAnsi="Eras Light ITC" w:cs="Narkisim"/>
        </w:rPr>
        <w:t xml:space="preserve">Snow </w:t>
      </w:r>
      <w:r>
        <w:rPr>
          <w:rFonts w:ascii="Eras Light ITC" w:hAnsi="Eras Light ITC" w:cs="Narkisim"/>
        </w:rPr>
        <w:t xml:space="preserve">and Risk, McBride estimated that </w:t>
      </w:r>
      <w:r w:rsidR="0036349D">
        <w:rPr>
          <w:rFonts w:ascii="Eras Light ITC" w:hAnsi="Eras Light ITC" w:cs="Narkisim"/>
        </w:rPr>
        <w:t>revenue</w:t>
      </w:r>
      <w:r>
        <w:rPr>
          <w:rFonts w:ascii="Eras Light ITC" w:hAnsi="Eras Light ITC" w:cs="Narkisim"/>
        </w:rPr>
        <w:t xml:space="preserve"> from Kearns may be around $10,000 - $16,000 and likely</w:t>
      </w:r>
      <w:r w:rsidR="0036349D">
        <w:rPr>
          <w:rFonts w:ascii="Eras Light ITC" w:hAnsi="Eras Light ITC" w:cs="Narkisim"/>
        </w:rPr>
        <w:t xml:space="preserve"> exceeds </w:t>
      </w:r>
      <w:r>
        <w:rPr>
          <w:rFonts w:ascii="Eras Light ITC" w:hAnsi="Eras Light ITC" w:cs="Narkisim"/>
        </w:rPr>
        <w:t xml:space="preserve">the </w:t>
      </w:r>
      <w:r w:rsidR="0036349D">
        <w:rPr>
          <w:rFonts w:ascii="Eras Light ITC" w:hAnsi="Eras Light ITC" w:cs="Narkisim"/>
        </w:rPr>
        <w:t>expense</w:t>
      </w:r>
      <w:r>
        <w:rPr>
          <w:rFonts w:ascii="Eras Light ITC" w:hAnsi="Eras Light ITC" w:cs="Narkisim"/>
        </w:rPr>
        <w:t xml:space="preserve"> of mosquito control in that area</w:t>
      </w:r>
      <w:r w:rsidR="0036349D">
        <w:rPr>
          <w:rFonts w:ascii="Eras Light ITC" w:hAnsi="Eras Light ITC" w:cs="Narkisim"/>
        </w:rPr>
        <w:t xml:space="preserve"> but </w:t>
      </w:r>
      <w:r>
        <w:rPr>
          <w:rFonts w:ascii="Eras Light ITC" w:hAnsi="Eras Light ITC" w:cs="Narkisim"/>
        </w:rPr>
        <w:t xml:space="preserve">he </w:t>
      </w:r>
      <w:r w:rsidR="0036349D">
        <w:rPr>
          <w:rFonts w:ascii="Eras Light ITC" w:hAnsi="Eras Light ITC" w:cs="Narkisim"/>
        </w:rPr>
        <w:t>does not yet have exact numbers. In response to questions from Risk, Reynolds, and Buroker McBride estimated that SSLVMAD currently treats a few hundred catch basins, probably a handful of ornamental ponds, and a few other areas of larval mosquito habitat in Kearns and the Magna Mosquito Abatement District is well equipped to provide similar service.</w:t>
      </w:r>
      <w:r>
        <w:rPr>
          <w:rFonts w:ascii="Eras Light ITC" w:hAnsi="Eras Light ITC" w:cs="Narkisim"/>
        </w:rPr>
        <w:t xml:space="preserve"> He also noted that potential large-scale mosquito control treatments that may impact the area of Kearns in question would likely be coordinated among multiple mosquito abatement districts. </w:t>
      </w:r>
    </w:p>
    <w:p w14:paraId="34BA5096" w14:textId="06AD4CCE" w:rsidR="00FF67BB" w:rsidRPr="00FF67BB" w:rsidRDefault="00EC0C55" w:rsidP="00FF67BB">
      <w:pPr>
        <w:pStyle w:val="ListParagraph"/>
        <w:spacing w:after="120"/>
        <w:rPr>
          <w:rFonts w:ascii="Eras Light ITC" w:hAnsi="Eras Light ITC" w:cs="Narkisim"/>
        </w:rPr>
      </w:pPr>
      <w:r>
        <w:rPr>
          <w:rFonts w:ascii="Eras Light ITC" w:hAnsi="Eras Light ITC" w:cs="Narkisim"/>
        </w:rPr>
        <w:t xml:space="preserve">Buroker, Snow, Overson, Christensen, and Green noted that they </w:t>
      </w:r>
      <w:r w:rsidR="009D6BF2">
        <w:rPr>
          <w:rFonts w:ascii="Eras Light ITC" w:hAnsi="Eras Light ITC" w:cs="Narkisim"/>
        </w:rPr>
        <w:t>did not initially see problems with de-annexation of the area of Kearns currently serviced by SSLVMAD and that it may simplify things for Kearns and the impacted residents.</w:t>
      </w:r>
    </w:p>
    <w:p w14:paraId="006D33D9" w14:textId="3AB096ED" w:rsidR="001566EC" w:rsidRPr="006068BB" w:rsidRDefault="001566EC" w:rsidP="00BD781B">
      <w:pPr>
        <w:pStyle w:val="ListParagraph"/>
        <w:numPr>
          <w:ilvl w:val="0"/>
          <w:numId w:val="5"/>
        </w:numPr>
        <w:spacing w:after="120"/>
        <w:rPr>
          <w:rFonts w:ascii="Eras Light ITC" w:hAnsi="Eras Light ITC" w:cs="Narkisim"/>
          <w:b/>
          <w:bCs/>
        </w:rPr>
      </w:pPr>
      <w:r>
        <w:rPr>
          <w:rFonts w:ascii="Eras Light ITC" w:hAnsi="Eras Light ITC" w:cs="Narkisim"/>
          <w:b/>
          <w:bCs/>
          <w:sz w:val="26"/>
          <w:szCs w:val="26"/>
        </w:rPr>
        <w:t xml:space="preserve">2026 Truth in Taxation </w:t>
      </w:r>
      <w:r w:rsidR="00FF67BB">
        <w:rPr>
          <w:rFonts w:ascii="Eras Light ITC" w:hAnsi="Eras Light ITC" w:cs="Narkisim"/>
          <w:b/>
          <w:bCs/>
          <w:sz w:val="26"/>
          <w:szCs w:val="26"/>
        </w:rPr>
        <w:t>Board Member Information/City Notification</w:t>
      </w:r>
    </w:p>
    <w:p w14:paraId="4FC201B3" w14:textId="43CA8407" w:rsidR="00E65D8B" w:rsidRPr="005634D5" w:rsidRDefault="009D6BF2" w:rsidP="00BD781B">
      <w:pPr>
        <w:pStyle w:val="ListParagraph"/>
        <w:spacing w:after="120"/>
        <w:rPr>
          <w:rFonts w:ascii="Eras Light ITC" w:hAnsi="Eras Light ITC" w:cs="Narkisim"/>
        </w:rPr>
      </w:pPr>
      <w:r>
        <w:rPr>
          <w:rFonts w:ascii="Eras Light ITC" w:hAnsi="Eras Light ITC" w:cs="Narkisim"/>
        </w:rPr>
        <w:t xml:space="preserve">McBride </w:t>
      </w:r>
      <w:proofErr w:type="gramStart"/>
      <w:r>
        <w:rPr>
          <w:rFonts w:ascii="Eras Light ITC" w:hAnsi="Eras Light ITC" w:cs="Narkisim"/>
        </w:rPr>
        <w:t>reported that notification</w:t>
      </w:r>
      <w:proofErr w:type="gramEnd"/>
      <w:r>
        <w:rPr>
          <w:rFonts w:ascii="Eras Light ITC" w:hAnsi="Eras Light ITC" w:cs="Narkisim"/>
        </w:rPr>
        <w:t xml:space="preserve"> that the </w:t>
      </w:r>
      <w:proofErr w:type="gramStart"/>
      <w:r>
        <w:rPr>
          <w:rFonts w:ascii="Eras Light ITC" w:hAnsi="Eras Light ITC" w:cs="Narkisim"/>
        </w:rPr>
        <w:t>District</w:t>
      </w:r>
      <w:proofErr w:type="gramEnd"/>
      <w:r>
        <w:rPr>
          <w:rFonts w:ascii="Eras Light ITC" w:hAnsi="Eras Light ITC" w:cs="Narkisim"/>
        </w:rPr>
        <w:t xml:space="preserve"> intends to seek a tax increase is going out to cities. He indicated that county officials and the </w:t>
      </w:r>
      <w:proofErr w:type="gramStart"/>
      <w:r>
        <w:rPr>
          <w:rFonts w:ascii="Eras Light ITC" w:hAnsi="Eras Light ITC" w:cs="Narkisim"/>
        </w:rPr>
        <w:t>District’s</w:t>
      </w:r>
      <w:proofErr w:type="gramEnd"/>
      <w:r>
        <w:rPr>
          <w:rFonts w:ascii="Eras Light ITC" w:hAnsi="Eras Light ITC" w:cs="Narkisim"/>
        </w:rPr>
        <w:t xml:space="preserve"> attorney </w:t>
      </w:r>
      <w:r>
        <w:rPr>
          <w:rFonts w:ascii="Eras Light ITC" w:hAnsi="Eras Light ITC" w:cs="Narkisim"/>
        </w:rPr>
        <w:lastRenderedPageBreak/>
        <w:t xml:space="preserve">recommend that the information be sent to mayors and that mayors or SSLVMAD board members should inform city councils. McBride expressed willingness to present the information if board members are not available. He presented a summary of the proposed tax increase, intended utilization of additional funds, and increased tax burden. Several board members offered suggestions to make the summary even more informative and </w:t>
      </w:r>
      <w:proofErr w:type="gramStart"/>
      <w:r>
        <w:rPr>
          <w:rFonts w:ascii="Eras Light ITC" w:hAnsi="Eras Light ITC" w:cs="Narkisim"/>
        </w:rPr>
        <w:t>accessible</w:t>
      </w:r>
      <w:proofErr w:type="gramEnd"/>
      <w:r w:rsidR="00F26DF7">
        <w:rPr>
          <w:rFonts w:ascii="Eras Light ITC" w:hAnsi="Eras Light ITC" w:cs="Narkisim"/>
        </w:rPr>
        <w:t xml:space="preserve"> and McBride indicated he will include the suggestions in the final draft to be made available to board members and at District headquarters within a few days. Board members were reminded that city councils must be informed of the proposed tax increase by December, but preferably before the election, and the notice of proposed tax increase should be reflected in city council meeting minutes.</w:t>
      </w:r>
    </w:p>
    <w:p w14:paraId="3CB1B94C" w14:textId="35BACDDA" w:rsidR="001566EC" w:rsidRPr="00B26F36" w:rsidRDefault="001566EC" w:rsidP="00BD781B">
      <w:pPr>
        <w:pStyle w:val="ListParagraph"/>
        <w:numPr>
          <w:ilvl w:val="0"/>
          <w:numId w:val="5"/>
        </w:numPr>
        <w:spacing w:after="120"/>
        <w:rPr>
          <w:rFonts w:ascii="Eras Light ITC" w:hAnsi="Eras Light ITC" w:cs="Narkisim"/>
          <w:b/>
          <w:bCs/>
        </w:rPr>
      </w:pPr>
      <w:r w:rsidRPr="00C00132">
        <w:rPr>
          <w:rFonts w:ascii="Eras Light ITC" w:hAnsi="Eras Light ITC" w:cs="Narkisim"/>
          <w:b/>
          <w:bCs/>
          <w:sz w:val="26"/>
          <w:szCs w:val="26"/>
        </w:rPr>
        <w:t>Conditions of the District</w:t>
      </w:r>
    </w:p>
    <w:p w14:paraId="2D78A15B" w14:textId="46EF20CD" w:rsidR="00990C1C" w:rsidRDefault="003C5684" w:rsidP="00BD781B">
      <w:pPr>
        <w:pStyle w:val="ListParagraph"/>
        <w:spacing w:after="120"/>
        <w:rPr>
          <w:rFonts w:ascii="Eras Light ITC" w:hAnsi="Eras Light ITC" w:cs="Narkisim"/>
        </w:rPr>
      </w:pPr>
      <w:r>
        <w:rPr>
          <w:rFonts w:ascii="Eras Light ITC" w:hAnsi="Eras Light ITC" w:cs="Narkisim"/>
        </w:rPr>
        <w:t xml:space="preserve">McBride reported that </w:t>
      </w:r>
      <w:r w:rsidR="00E24ABB">
        <w:rPr>
          <w:rFonts w:ascii="Eras Light ITC" w:hAnsi="Eras Light ITC" w:cs="Narkisim"/>
        </w:rPr>
        <w:t>hot and dry conditions seem to have contributed to below-average mosquito numbers. West Nile Virus has now been observed in the state this year</w:t>
      </w:r>
      <w:r w:rsidR="001D60AC">
        <w:rPr>
          <w:rFonts w:ascii="Eras Light ITC" w:hAnsi="Eras Light ITC" w:cs="Narkisim"/>
        </w:rPr>
        <w:t xml:space="preserve">, though not yet in the </w:t>
      </w:r>
      <w:proofErr w:type="gramStart"/>
      <w:r w:rsidR="001D60AC">
        <w:rPr>
          <w:rFonts w:ascii="Eras Light ITC" w:hAnsi="Eras Light ITC" w:cs="Narkisim"/>
        </w:rPr>
        <w:t>District</w:t>
      </w:r>
      <w:proofErr w:type="gramEnd"/>
      <w:r w:rsidR="00E24ABB">
        <w:rPr>
          <w:rFonts w:ascii="Eras Light ITC" w:hAnsi="Eras Light ITC" w:cs="Narkisim"/>
        </w:rPr>
        <w:t>.</w:t>
      </w:r>
      <w:r w:rsidR="00641159">
        <w:rPr>
          <w:rFonts w:ascii="Eras Light ITC" w:hAnsi="Eras Light ITC" w:cs="Narkisim"/>
        </w:rPr>
        <w:t xml:space="preserve"> He mentioned public relations events attended at </w:t>
      </w:r>
      <w:r w:rsidR="00E24ABB">
        <w:rPr>
          <w:rFonts w:ascii="Eras Light ITC" w:hAnsi="Eras Light ITC" w:cs="Narkisim"/>
        </w:rPr>
        <w:t xml:space="preserve">Taylorsville </w:t>
      </w:r>
      <w:proofErr w:type="spellStart"/>
      <w:r w:rsidR="00E24ABB">
        <w:rPr>
          <w:rFonts w:ascii="Eras Light ITC" w:hAnsi="Eras Light ITC" w:cs="Narkisim"/>
        </w:rPr>
        <w:t>Dayzz</w:t>
      </w:r>
      <w:proofErr w:type="spellEnd"/>
      <w:r w:rsidR="00E24ABB">
        <w:rPr>
          <w:rFonts w:ascii="Eras Light ITC" w:hAnsi="Eras Light ITC" w:cs="Narkisim"/>
        </w:rPr>
        <w:t xml:space="preserve"> and at Whitmore, Holladay, Draper, and Millcreek libraries</w:t>
      </w:r>
      <w:r w:rsidR="00641159">
        <w:rPr>
          <w:rFonts w:ascii="Eras Light ITC" w:hAnsi="Eras Light ITC" w:cs="Narkisim"/>
        </w:rPr>
        <w:t xml:space="preserve"> </w:t>
      </w:r>
      <w:r w:rsidR="00E24ABB">
        <w:rPr>
          <w:rFonts w:ascii="Eras Light ITC" w:hAnsi="Eras Light ITC" w:cs="Narkisim"/>
        </w:rPr>
        <w:t>have been positive and have increased awareness of District services. McBride also</w:t>
      </w:r>
      <w:r w:rsidR="00641159">
        <w:rPr>
          <w:rFonts w:ascii="Eras Light ITC" w:hAnsi="Eras Light ITC" w:cs="Narkisim"/>
        </w:rPr>
        <w:t xml:space="preserve"> mentioned anticipated participation at upcoming events </w:t>
      </w:r>
      <w:r w:rsidR="00E24ABB">
        <w:rPr>
          <w:rFonts w:ascii="Eras Light ITC" w:hAnsi="Eras Light ITC" w:cs="Narkisim"/>
        </w:rPr>
        <w:t>in Draper and at Kearns, Granite, and Ruth Vine Tyler libraries</w:t>
      </w:r>
      <w:r w:rsidR="00641159">
        <w:rPr>
          <w:rFonts w:ascii="Eras Light ITC" w:hAnsi="Eras Light ITC" w:cs="Narkisim"/>
        </w:rPr>
        <w:t xml:space="preserve">. </w:t>
      </w:r>
    </w:p>
    <w:p w14:paraId="0D358188" w14:textId="1DE21945" w:rsidR="001D60AC" w:rsidRDefault="001D60AC" w:rsidP="00BD781B">
      <w:pPr>
        <w:pStyle w:val="ListParagraph"/>
        <w:spacing w:after="120"/>
        <w:rPr>
          <w:rFonts w:ascii="Eras Light ITC" w:hAnsi="Eras Light ITC" w:cs="Narkisim"/>
        </w:rPr>
      </w:pPr>
      <w:r>
        <w:rPr>
          <w:rFonts w:ascii="Eras Light ITC" w:hAnsi="Eras Light ITC" w:cs="Narkisim"/>
        </w:rPr>
        <w:t xml:space="preserve">McBride noted that seasonal staff will start to leave at the end of July and into August; that is not </w:t>
      </w:r>
      <w:proofErr w:type="gramStart"/>
      <w:r>
        <w:rPr>
          <w:rFonts w:ascii="Eras Light ITC" w:hAnsi="Eras Light ITC" w:cs="Narkisim"/>
        </w:rPr>
        <w:t>unusual</w:t>
      </w:r>
      <w:proofErr w:type="gramEnd"/>
      <w:r>
        <w:rPr>
          <w:rFonts w:ascii="Eras Light ITC" w:hAnsi="Eras Light ITC" w:cs="Narkisim"/>
        </w:rPr>
        <w:t xml:space="preserve"> and remaining staff should be able to continue effective service.</w:t>
      </w:r>
    </w:p>
    <w:p w14:paraId="6B246491" w14:textId="3D7E3A8E" w:rsidR="001D60AC" w:rsidRDefault="001D60AC" w:rsidP="00BD781B">
      <w:pPr>
        <w:pStyle w:val="ListParagraph"/>
        <w:spacing w:after="120"/>
        <w:rPr>
          <w:rFonts w:ascii="Eras Light ITC" w:hAnsi="Eras Light ITC" w:cs="Narkisim"/>
        </w:rPr>
      </w:pPr>
      <w:r>
        <w:rPr>
          <w:rFonts w:ascii="Eras Light ITC" w:hAnsi="Eras Light ITC" w:cs="Narkisim"/>
        </w:rPr>
        <w:t>McBride reiterated that water heaters will be replaced soon and are anticipated to cost slightly more than previously expected.</w:t>
      </w:r>
    </w:p>
    <w:p w14:paraId="45203C3D" w14:textId="7AEF7C97" w:rsidR="001D60AC" w:rsidRDefault="001D60AC" w:rsidP="00BD781B">
      <w:pPr>
        <w:pStyle w:val="ListParagraph"/>
        <w:spacing w:after="120"/>
        <w:rPr>
          <w:rFonts w:ascii="Eras Light ITC" w:hAnsi="Eras Light ITC" w:cs="Narkisim"/>
        </w:rPr>
      </w:pPr>
      <w:r>
        <w:rPr>
          <w:rFonts w:ascii="Eras Light ITC" w:hAnsi="Eras Light ITC" w:cs="Narkisim"/>
        </w:rPr>
        <w:t xml:space="preserve">Three travel related cases of Dengue and Malaria and one of Zika have been reported in the state. There was some brief discussion about Malaria transmission, </w:t>
      </w:r>
      <w:proofErr w:type="spellStart"/>
      <w:r>
        <w:rPr>
          <w:rFonts w:ascii="Eras Light ITC" w:hAnsi="Eras Light ITC" w:cs="Narkisim"/>
        </w:rPr>
        <w:t>Oropouche</w:t>
      </w:r>
      <w:proofErr w:type="spellEnd"/>
      <w:r>
        <w:rPr>
          <w:rFonts w:ascii="Eras Light ITC" w:hAnsi="Eras Light ITC" w:cs="Narkisim"/>
        </w:rPr>
        <w:t xml:space="preserve"> virus and biting midge control.</w:t>
      </w:r>
    </w:p>
    <w:p w14:paraId="19136EDB" w14:textId="2ECE5CB0" w:rsidR="001D60AC" w:rsidRDefault="001D60AC" w:rsidP="00BD781B">
      <w:pPr>
        <w:pStyle w:val="ListParagraph"/>
        <w:spacing w:after="120"/>
        <w:rPr>
          <w:rFonts w:ascii="Eras Light ITC" w:hAnsi="Eras Light ITC" w:cs="Narkisim"/>
        </w:rPr>
      </w:pPr>
      <w:r>
        <w:rPr>
          <w:rFonts w:ascii="Eras Light ITC" w:hAnsi="Eras Light ITC" w:cs="Narkisim"/>
        </w:rPr>
        <w:t>McBride reported that acres treated, mosquitoes occurring in surveillance traps, and service requests are all below average and no applications of mosquito adulticide have been conducted yet this year.</w:t>
      </w:r>
    </w:p>
    <w:p w14:paraId="41C8DBBC" w14:textId="20774D0B" w:rsidR="00D353AA" w:rsidRDefault="00641159" w:rsidP="001D60AC">
      <w:pPr>
        <w:pStyle w:val="ListParagraph"/>
        <w:spacing w:after="120"/>
        <w:rPr>
          <w:rFonts w:ascii="Eras Light ITC" w:hAnsi="Eras Light ITC" w:cs="Narkisim"/>
        </w:rPr>
      </w:pPr>
      <w:r>
        <w:rPr>
          <w:rFonts w:ascii="Eras Light ITC" w:hAnsi="Eras Light ITC" w:cs="Narkisim"/>
        </w:rPr>
        <w:t xml:space="preserve">McBride has participated </w:t>
      </w:r>
      <w:r w:rsidR="00BD781B">
        <w:rPr>
          <w:rFonts w:ascii="Eras Light ITC" w:hAnsi="Eras Light ITC" w:cs="Narkisim"/>
        </w:rPr>
        <w:t>in</w:t>
      </w:r>
      <w:r>
        <w:rPr>
          <w:rFonts w:ascii="Eras Light ITC" w:hAnsi="Eras Light ITC" w:cs="Narkisim"/>
        </w:rPr>
        <w:t xml:space="preserve"> arbovirus conference calls with other public health agencies and mentioned that</w:t>
      </w:r>
      <w:r w:rsidR="001D60AC">
        <w:rPr>
          <w:rFonts w:ascii="Eras Light ITC" w:hAnsi="Eras Light ITC" w:cs="Narkisim"/>
        </w:rPr>
        <w:t xml:space="preserve"> disease surveillance continues at the </w:t>
      </w:r>
      <w:proofErr w:type="gramStart"/>
      <w:r w:rsidR="001D60AC">
        <w:rPr>
          <w:rFonts w:ascii="Eras Light ITC" w:hAnsi="Eras Light ITC" w:cs="Narkisim"/>
        </w:rPr>
        <w:t>District</w:t>
      </w:r>
      <w:proofErr w:type="gramEnd"/>
      <w:r w:rsidR="001D60AC">
        <w:rPr>
          <w:rFonts w:ascii="Eras Light ITC" w:hAnsi="Eras Light ITC" w:cs="Narkisim"/>
        </w:rPr>
        <w:t xml:space="preserve"> and board members will be notified if </w:t>
      </w:r>
      <w:r w:rsidR="00FD5EFD">
        <w:rPr>
          <w:rFonts w:ascii="Eras Light ITC" w:hAnsi="Eras Light ITC" w:cs="Narkisim"/>
        </w:rPr>
        <w:t>mosquito-borne disease is detected in their cities.</w:t>
      </w:r>
    </w:p>
    <w:p w14:paraId="6ED663D4" w14:textId="196B0B74" w:rsidR="00990C1C" w:rsidRDefault="0061170C" w:rsidP="00BD781B">
      <w:pPr>
        <w:pStyle w:val="ListParagraph"/>
        <w:spacing w:after="120"/>
        <w:rPr>
          <w:rFonts w:ascii="Eras Light ITC" w:hAnsi="Eras Light ITC" w:cs="Narkisim"/>
        </w:rPr>
      </w:pPr>
      <w:r>
        <w:rPr>
          <w:rFonts w:ascii="Eras Light ITC" w:hAnsi="Eras Light ITC" w:cs="Narkisim"/>
        </w:rPr>
        <w:t>McBride mentioned upcoming conferences related to mosquito control and District</w:t>
      </w:r>
      <w:r w:rsidR="009A3B1E">
        <w:rPr>
          <w:rFonts w:ascii="Eras Light ITC" w:hAnsi="Eras Light ITC" w:cs="Narkisim"/>
        </w:rPr>
        <w:t xml:space="preserve"> operations</w:t>
      </w:r>
      <w:r>
        <w:rPr>
          <w:rFonts w:ascii="Eras Light ITC" w:hAnsi="Eras Light ITC" w:cs="Narkisim"/>
        </w:rPr>
        <w:t xml:space="preserve">. The annual meeting </w:t>
      </w:r>
      <w:r w:rsidR="00990C1C">
        <w:rPr>
          <w:rFonts w:ascii="Eras Light ITC" w:hAnsi="Eras Light ITC" w:cs="Narkisim"/>
        </w:rPr>
        <w:t xml:space="preserve">of the Utah Mosquito Abatement Association </w:t>
      </w:r>
      <w:r>
        <w:rPr>
          <w:rFonts w:ascii="Eras Light ITC" w:hAnsi="Eras Light ITC" w:cs="Narkisim"/>
        </w:rPr>
        <w:t xml:space="preserve">(UMAA) is anticipated in </w:t>
      </w:r>
      <w:r w:rsidR="009A3B1E">
        <w:rPr>
          <w:rFonts w:ascii="Eras Light ITC" w:hAnsi="Eras Light ITC" w:cs="Narkisim"/>
        </w:rPr>
        <w:t xml:space="preserve">Park City in </w:t>
      </w:r>
      <w:r>
        <w:rPr>
          <w:rFonts w:ascii="Eras Light ITC" w:hAnsi="Eras Light ITC" w:cs="Narkisim"/>
        </w:rPr>
        <w:t>October. The annual meeting of the</w:t>
      </w:r>
      <w:r w:rsidR="00990C1C">
        <w:rPr>
          <w:rFonts w:ascii="Eras Light ITC" w:hAnsi="Eras Light ITC" w:cs="Narkisim"/>
        </w:rPr>
        <w:t xml:space="preserve"> Utah Association of Special Districts </w:t>
      </w:r>
      <w:r>
        <w:rPr>
          <w:rFonts w:ascii="Eras Light ITC" w:hAnsi="Eras Light ITC" w:cs="Narkisim"/>
        </w:rPr>
        <w:t xml:space="preserve">will take place in Layton in </w:t>
      </w:r>
      <w:r w:rsidR="00990C1C">
        <w:rPr>
          <w:rFonts w:ascii="Eras Light ITC" w:hAnsi="Eras Light ITC" w:cs="Narkisim"/>
        </w:rPr>
        <w:t xml:space="preserve">November. </w:t>
      </w:r>
    </w:p>
    <w:p w14:paraId="2CE409FB" w14:textId="6FC20F6B" w:rsidR="00A7275A" w:rsidRDefault="00A7275A" w:rsidP="00BD781B">
      <w:pPr>
        <w:pStyle w:val="ListParagraph"/>
        <w:spacing w:after="120"/>
        <w:rPr>
          <w:rFonts w:ascii="Eras Light ITC" w:hAnsi="Eras Light ITC" w:cs="Narkisim"/>
        </w:rPr>
      </w:pPr>
      <w:r>
        <w:rPr>
          <w:rFonts w:ascii="Eras Light ITC" w:hAnsi="Eras Light ITC" w:cs="Narkisim"/>
        </w:rPr>
        <w:t xml:space="preserve">Safety goals </w:t>
      </w:r>
      <w:proofErr w:type="gramStart"/>
      <w:r>
        <w:rPr>
          <w:rFonts w:ascii="Eras Light ITC" w:hAnsi="Eras Light ITC" w:cs="Narkisim"/>
        </w:rPr>
        <w:t>were</w:t>
      </w:r>
      <w:proofErr w:type="gramEnd"/>
      <w:r>
        <w:rPr>
          <w:rFonts w:ascii="Eras Light ITC" w:hAnsi="Eras Light ITC" w:cs="Narkisim"/>
        </w:rPr>
        <w:t xml:space="preserve"> met since the previous board meeting</w:t>
      </w:r>
      <w:r w:rsidR="0061170C">
        <w:rPr>
          <w:rFonts w:ascii="Eras Light ITC" w:hAnsi="Eras Light ITC" w:cs="Narkisim"/>
        </w:rPr>
        <w:t xml:space="preserve">. </w:t>
      </w:r>
      <w:r w:rsidR="00FD5EFD">
        <w:rPr>
          <w:rFonts w:ascii="Eras Light ITC" w:hAnsi="Eras Light ITC" w:cs="Narkisim"/>
        </w:rPr>
        <w:t>Two</w:t>
      </w:r>
      <w:r w:rsidR="009A3B1E">
        <w:rPr>
          <w:rFonts w:ascii="Eras Light ITC" w:hAnsi="Eras Light ITC" w:cs="Narkisim"/>
        </w:rPr>
        <w:t xml:space="preserve"> close call</w:t>
      </w:r>
      <w:r w:rsidR="00FD5EFD">
        <w:rPr>
          <w:rFonts w:ascii="Eras Light ITC" w:hAnsi="Eras Light ITC" w:cs="Narkisim"/>
        </w:rPr>
        <w:t>s</w:t>
      </w:r>
      <w:r w:rsidR="009A3B1E">
        <w:rPr>
          <w:rFonts w:ascii="Eras Light ITC" w:hAnsi="Eras Light ITC" w:cs="Narkisim"/>
        </w:rPr>
        <w:t xml:space="preserve"> </w:t>
      </w:r>
      <w:r w:rsidR="00FD5EFD">
        <w:rPr>
          <w:rFonts w:ascii="Eras Light ITC" w:hAnsi="Eras Light ITC" w:cs="Narkisim"/>
        </w:rPr>
        <w:t xml:space="preserve">and 2 </w:t>
      </w:r>
      <w:r w:rsidR="009A3B1E">
        <w:rPr>
          <w:rFonts w:ascii="Eras Light ITC" w:hAnsi="Eras Light ITC" w:cs="Narkisim"/>
        </w:rPr>
        <w:t>incidents</w:t>
      </w:r>
      <w:r w:rsidR="00FD5EFD">
        <w:rPr>
          <w:rFonts w:ascii="Eras Light ITC" w:hAnsi="Eras Light ITC" w:cs="Narkisim"/>
        </w:rPr>
        <w:t xml:space="preserve"> </w:t>
      </w:r>
      <w:r w:rsidR="009A3B1E">
        <w:rPr>
          <w:rFonts w:ascii="Eras Light ITC" w:hAnsi="Eras Light ITC" w:cs="Narkisim"/>
        </w:rPr>
        <w:t xml:space="preserve">have been reported </w:t>
      </w:r>
      <w:r w:rsidR="00FD5EFD">
        <w:rPr>
          <w:rFonts w:ascii="Eras Light ITC" w:hAnsi="Eras Light ITC" w:cs="Narkisim"/>
        </w:rPr>
        <w:t xml:space="preserve">since the previous board meeting </w:t>
      </w:r>
      <w:r w:rsidR="009A3B1E">
        <w:rPr>
          <w:rFonts w:ascii="Eras Light ITC" w:hAnsi="Eras Light ITC" w:cs="Narkisim"/>
        </w:rPr>
        <w:t xml:space="preserve">and are being investigated. </w:t>
      </w:r>
    </w:p>
    <w:p w14:paraId="0D301255" w14:textId="3382A525" w:rsidR="001A5323" w:rsidRPr="005A0322" w:rsidRDefault="003E6821" w:rsidP="00BD781B">
      <w:pPr>
        <w:numPr>
          <w:ilvl w:val="0"/>
          <w:numId w:val="5"/>
        </w:numPr>
        <w:spacing w:after="120"/>
        <w:rPr>
          <w:rFonts w:ascii="Eras Light ITC" w:hAnsi="Eras Light ITC" w:cs="Narkisim"/>
        </w:rPr>
      </w:pPr>
      <w:r w:rsidRPr="00B26F36">
        <w:rPr>
          <w:rFonts w:ascii="Eras Light ITC" w:hAnsi="Eras Light ITC" w:cs="Narkisim"/>
          <w:b/>
          <w:bCs/>
        </w:rPr>
        <w:t xml:space="preserve">Board Meeting Items for </w:t>
      </w:r>
      <w:r w:rsidR="00FF67BB">
        <w:rPr>
          <w:rFonts w:ascii="Eras Light ITC" w:hAnsi="Eras Light ITC" w:cs="Narkisim"/>
          <w:b/>
          <w:bCs/>
        </w:rPr>
        <w:t>August</w:t>
      </w:r>
      <w:r w:rsidR="00C93A79" w:rsidRPr="00B26F36">
        <w:rPr>
          <w:rFonts w:ascii="Eras Light ITC" w:hAnsi="Eras Light ITC" w:cs="Narkisim"/>
          <w:b/>
          <w:bCs/>
        </w:rPr>
        <w:t xml:space="preserve"> </w:t>
      </w:r>
      <w:r w:rsidR="001566EC">
        <w:rPr>
          <w:rFonts w:ascii="Eras Light ITC" w:hAnsi="Eras Light ITC" w:cs="Narkisim"/>
          <w:b/>
          <w:bCs/>
        </w:rPr>
        <w:t>1</w:t>
      </w:r>
      <w:r w:rsidR="00FF67BB">
        <w:rPr>
          <w:rFonts w:ascii="Eras Light ITC" w:hAnsi="Eras Light ITC" w:cs="Narkisim"/>
          <w:b/>
          <w:bCs/>
        </w:rPr>
        <w:t>1</w:t>
      </w:r>
      <w:r w:rsidR="00C93A79" w:rsidRPr="00B26F36">
        <w:rPr>
          <w:rFonts w:ascii="Eras Light ITC" w:hAnsi="Eras Light ITC" w:cs="Narkisim"/>
          <w:b/>
          <w:bCs/>
          <w:vertAlign w:val="superscript"/>
        </w:rPr>
        <w:t>th</w:t>
      </w:r>
      <w:r w:rsidR="00C93A79" w:rsidRPr="00B26F36">
        <w:rPr>
          <w:rFonts w:ascii="Eras Light ITC" w:hAnsi="Eras Light ITC" w:cs="Narkisim"/>
          <w:b/>
          <w:bCs/>
        </w:rPr>
        <w:t xml:space="preserve"> </w:t>
      </w:r>
      <w:r w:rsidRPr="00B26F36">
        <w:rPr>
          <w:rFonts w:ascii="Eras Light ITC" w:hAnsi="Eras Light ITC" w:cs="Narkisim"/>
          <w:b/>
          <w:bCs/>
        </w:rPr>
        <w:t>Meeting</w:t>
      </w:r>
      <w:r w:rsidR="001A5323">
        <w:rPr>
          <w:rFonts w:ascii="Eras Light ITC" w:hAnsi="Eras Light ITC" w:cs="Narkisim"/>
          <w:b/>
          <w:bCs/>
        </w:rPr>
        <w:t xml:space="preserve"> </w:t>
      </w:r>
    </w:p>
    <w:p w14:paraId="43B9A5A2" w14:textId="00B6364F" w:rsidR="005A0322" w:rsidRPr="005A0322" w:rsidRDefault="005A0322" w:rsidP="00BD781B">
      <w:pPr>
        <w:spacing w:after="120"/>
        <w:ind w:left="720"/>
        <w:rPr>
          <w:rFonts w:ascii="Eras Light ITC" w:hAnsi="Eras Light ITC" w:cs="Narkisim"/>
        </w:rPr>
      </w:pPr>
      <w:r>
        <w:rPr>
          <w:rFonts w:ascii="Eras Light ITC" w:hAnsi="Eras Light ITC" w:cs="Narkisim"/>
        </w:rPr>
        <w:t xml:space="preserve">No additional items were suggested for discussion at the </w:t>
      </w:r>
      <w:r w:rsidR="00FF67BB">
        <w:rPr>
          <w:rFonts w:ascii="Eras Light ITC" w:hAnsi="Eras Light ITC" w:cs="Narkisim"/>
        </w:rPr>
        <w:t>August</w:t>
      </w:r>
      <w:r>
        <w:rPr>
          <w:rFonts w:ascii="Eras Light ITC" w:hAnsi="Eras Light ITC" w:cs="Narkisim"/>
        </w:rPr>
        <w:t xml:space="preserve"> 1</w:t>
      </w:r>
      <w:r w:rsidR="00FF67BB">
        <w:rPr>
          <w:rFonts w:ascii="Eras Light ITC" w:hAnsi="Eras Light ITC" w:cs="Narkisim"/>
        </w:rPr>
        <w:t>1</w:t>
      </w:r>
      <w:r w:rsidRPr="005A0322">
        <w:rPr>
          <w:rFonts w:ascii="Eras Light ITC" w:hAnsi="Eras Light ITC" w:cs="Narkisim"/>
          <w:vertAlign w:val="superscript"/>
        </w:rPr>
        <w:t>th</w:t>
      </w:r>
      <w:r>
        <w:rPr>
          <w:rFonts w:ascii="Eras Light ITC" w:hAnsi="Eras Light ITC" w:cs="Narkisim"/>
        </w:rPr>
        <w:t xml:space="preserve"> board meeting.</w:t>
      </w:r>
    </w:p>
    <w:p w14:paraId="75D1D561" w14:textId="642C4D97" w:rsidR="00170E6D" w:rsidRPr="00B26F36" w:rsidRDefault="006D0204" w:rsidP="00BD781B">
      <w:pPr>
        <w:numPr>
          <w:ilvl w:val="0"/>
          <w:numId w:val="5"/>
        </w:numPr>
        <w:spacing w:after="120"/>
        <w:rPr>
          <w:rFonts w:ascii="Eras Light ITC" w:hAnsi="Eras Light ITC" w:cs="Narkisim"/>
        </w:rPr>
      </w:pPr>
      <w:r w:rsidRPr="00B26F36">
        <w:rPr>
          <w:rFonts w:ascii="Eras Light ITC" w:hAnsi="Eras Light ITC" w:cs="Narkisim"/>
          <w:b/>
          <w:bCs/>
        </w:rPr>
        <w:t>Approve Bills</w:t>
      </w:r>
      <w:r w:rsidRPr="00B26F36">
        <w:rPr>
          <w:rFonts w:ascii="Eras Light ITC" w:hAnsi="Eras Light ITC" w:cs="Narkisim"/>
        </w:rPr>
        <w:t xml:space="preserve">. </w:t>
      </w:r>
      <w:r w:rsidR="00FF67BB">
        <w:rPr>
          <w:rFonts w:ascii="Eras Light ITC" w:hAnsi="Eras Light ITC" w:cs="Narkisim"/>
        </w:rPr>
        <w:t>Green</w:t>
      </w:r>
      <w:r w:rsidR="00CE2283">
        <w:rPr>
          <w:rFonts w:ascii="Eras Light ITC" w:hAnsi="Eras Light ITC" w:cs="Narkisim"/>
        </w:rPr>
        <w:t xml:space="preserve"> </w:t>
      </w:r>
      <w:r w:rsidR="00D275D6" w:rsidRPr="00B26F36">
        <w:rPr>
          <w:rFonts w:ascii="Eras Light ITC" w:hAnsi="Eras Light ITC" w:cs="Narkisim"/>
        </w:rPr>
        <w:t>moved to approve the bills</w:t>
      </w:r>
      <w:r w:rsidR="00E90070" w:rsidRPr="00B26F36">
        <w:rPr>
          <w:rFonts w:ascii="Eras Light ITC" w:hAnsi="Eras Light ITC" w:cs="Narkisim"/>
        </w:rPr>
        <w:t>;</w:t>
      </w:r>
      <w:r w:rsidR="00D275D6" w:rsidRPr="00B26F36">
        <w:rPr>
          <w:rFonts w:ascii="Eras Light ITC" w:hAnsi="Eras Light ITC" w:cs="Narkisim"/>
        </w:rPr>
        <w:t xml:space="preserve"> </w:t>
      </w:r>
      <w:r w:rsidR="00FF67BB">
        <w:rPr>
          <w:rFonts w:ascii="Eras Light ITC" w:hAnsi="Eras Light ITC" w:cs="Narkisim"/>
        </w:rPr>
        <w:t>Gilson</w:t>
      </w:r>
      <w:r w:rsidR="008A725D" w:rsidRPr="00B26F36">
        <w:rPr>
          <w:rFonts w:ascii="Eras Light ITC" w:hAnsi="Eras Light ITC" w:cs="Narkisim"/>
        </w:rPr>
        <w:t xml:space="preserve"> </w:t>
      </w:r>
      <w:r w:rsidR="00D275D6" w:rsidRPr="00B26F36">
        <w:rPr>
          <w:rFonts w:ascii="Eras Light ITC" w:hAnsi="Eras Light ITC" w:cs="Narkisim"/>
        </w:rPr>
        <w:t>seconded the motion. The motion carried with all in favor.</w:t>
      </w:r>
      <w:r w:rsidR="00FF67BB">
        <w:rPr>
          <w:rFonts w:ascii="Eras Light ITC" w:hAnsi="Eras Light ITC" w:cs="Narkisim"/>
        </w:rPr>
        <w:t xml:space="preserve"> Buroker was absent </w:t>
      </w:r>
      <w:proofErr w:type="gramStart"/>
      <w:r w:rsidR="00FF67BB">
        <w:rPr>
          <w:rFonts w:ascii="Eras Light ITC" w:hAnsi="Eras Light ITC" w:cs="Narkisim"/>
        </w:rPr>
        <w:t>for</w:t>
      </w:r>
      <w:proofErr w:type="gramEnd"/>
      <w:r w:rsidR="00FF67BB">
        <w:rPr>
          <w:rFonts w:ascii="Eras Light ITC" w:hAnsi="Eras Light ITC" w:cs="Narkisim"/>
        </w:rPr>
        <w:t xml:space="preserve"> the vote.</w:t>
      </w:r>
    </w:p>
    <w:p w14:paraId="1EBB75CD" w14:textId="78CBDD45" w:rsidR="00B26F36" w:rsidRPr="00B26F36" w:rsidRDefault="006D0204" w:rsidP="00BD781B">
      <w:pPr>
        <w:numPr>
          <w:ilvl w:val="0"/>
          <w:numId w:val="5"/>
        </w:numPr>
        <w:spacing w:after="120"/>
        <w:rPr>
          <w:rFonts w:ascii="Eras Light ITC" w:hAnsi="Eras Light ITC" w:cs="Narkisim"/>
        </w:rPr>
      </w:pPr>
      <w:r w:rsidRPr="00B26F36">
        <w:rPr>
          <w:rFonts w:ascii="Eras Light ITC" w:hAnsi="Eras Light ITC" w:cs="Narkisim"/>
          <w:b/>
          <w:bCs/>
        </w:rPr>
        <w:lastRenderedPageBreak/>
        <w:t>Adjourn</w:t>
      </w:r>
      <w:r w:rsidRPr="00B26F36">
        <w:rPr>
          <w:rFonts w:ascii="Eras Light ITC" w:hAnsi="Eras Light ITC" w:cs="Narkisim"/>
        </w:rPr>
        <w:t xml:space="preserve">. </w:t>
      </w:r>
      <w:r w:rsidR="00170E6D" w:rsidRPr="00B26F36">
        <w:rPr>
          <w:rFonts w:ascii="Eras Light ITC" w:hAnsi="Eras Light ITC" w:cs="Narkisim"/>
        </w:rPr>
        <w:t xml:space="preserve"> </w:t>
      </w:r>
      <w:r w:rsidR="00FF67BB">
        <w:rPr>
          <w:rFonts w:ascii="Eras Light ITC" w:hAnsi="Eras Light ITC" w:cs="Narkisim"/>
        </w:rPr>
        <w:t>Green</w:t>
      </w:r>
      <w:r w:rsidR="003967D0" w:rsidRPr="00B26F36">
        <w:rPr>
          <w:rFonts w:ascii="Eras Light ITC" w:hAnsi="Eras Light ITC" w:cs="Narkisim"/>
        </w:rPr>
        <w:t xml:space="preserve"> </w:t>
      </w:r>
      <w:r w:rsidR="00BC1C71" w:rsidRPr="00B26F36">
        <w:rPr>
          <w:rFonts w:ascii="Eras Light ITC" w:hAnsi="Eras Light ITC" w:cs="Narkisim"/>
        </w:rPr>
        <w:t>moved to adjourn the meeting</w:t>
      </w:r>
      <w:r w:rsidR="001A5323">
        <w:rPr>
          <w:rFonts w:ascii="Eras Light ITC" w:hAnsi="Eras Light ITC" w:cs="Narkisim"/>
        </w:rPr>
        <w:t xml:space="preserve">, </w:t>
      </w:r>
      <w:r w:rsidR="00FF67BB">
        <w:rPr>
          <w:rFonts w:ascii="Eras Light ITC" w:hAnsi="Eras Light ITC" w:cs="Narkisim"/>
        </w:rPr>
        <w:t>Risk</w:t>
      </w:r>
      <w:r w:rsidR="001566EC">
        <w:rPr>
          <w:rFonts w:ascii="Eras Light ITC" w:hAnsi="Eras Light ITC" w:cs="Narkisim"/>
        </w:rPr>
        <w:t xml:space="preserve"> secon</w:t>
      </w:r>
      <w:r w:rsidR="00BD781B">
        <w:rPr>
          <w:rFonts w:ascii="Eras Light ITC" w:hAnsi="Eras Light ITC" w:cs="Narkisim"/>
        </w:rPr>
        <w:t>d</w:t>
      </w:r>
      <w:r w:rsidR="001566EC">
        <w:rPr>
          <w:rFonts w:ascii="Eras Light ITC" w:hAnsi="Eras Light ITC" w:cs="Narkisim"/>
        </w:rPr>
        <w:t xml:space="preserve">ed the </w:t>
      </w:r>
      <w:proofErr w:type="gramStart"/>
      <w:r w:rsidR="001566EC">
        <w:rPr>
          <w:rFonts w:ascii="Eras Light ITC" w:hAnsi="Eras Light ITC" w:cs="Narkisim"/>
        </w:rPr>
        <w:t>motion</w:t>
      </w:r>
      <w:proofErr w:type="gramEnd"/>
      <w:r w:rsidR="001566EC">
        <w:rPr>
          <w:rFonts w:ascii="Eras Light ITC" w:hAnsi="Eras Light ITC" w:cs="Narkisim"/>
        </w:rPr>
        <w:t xml:space="preserve"> </w:t>
      </w:r>
      <w:r w:rsidR="00BC1C71" w:rsidRPr="00B26F36">
        <w:rPr>
          <w:rFonts w:ascii="Eras Light ITC" w:hAnsi="Eras Light ITC" w:cs="Narkisim"/>
        </w:rPr>
        <w:t xml:space="preserve">and the meeting was adjourned at </w:t>
      </w:r>
      <w:r w:rsidR="001566EC">
        <w:rPr>
          <w:rFonts w:ascii="Eras Light ITC" w:hAnsi="Eras Light ITC" w:cs="Narkisim"/>
        </w:rPr>
        <w:t>3:</w:t>
      </w:r>
      <w:r w:rsidR="00FF67BB">
        <w:rPr>
          <w:rFonts w:ascii="Eras Light ITC" w:hAnsi="Eras Light ITC" w:cs="Narkisim"/>
        </w:rPr>
        <w:t>02</w:t>
      </w:r>
      <w:r w:rsidR="00BC1C71" w:rsidRPr="00B26F36">
        <w:rPr>
          <w:rFonts w:ascii="Eras Light ITC" w:hAnsi="Eras Light ITC" w:cs="Narkisim"/>
        </w:rPr>
        <w:t xml:space="preserve"> pm.</w:t>
      </w:r>
    </w:p>
    <w:sectPr w:rsidR="00B26F36" w:rsidRPr="00B26F36"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FD5EFD">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935F4D"/>
    <w:multiLevelType w:val="hybridMultilevel"/>
    <w:tmpl w:val="5B1A7C7E"/>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2"/>
  </w:num>
  <w:num w:numId="3" w16cid:durableId="918439341">
    <w:abstractNumId w:val="1"/>
  </w:num>
  <w:num w:numId="4" w16cid:durableId="1479344288">
    <w:abstractNumId w:val="3"/>
  </w:num>
  <w:num w:numId="5" w16cid:durableId="1684480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08D1"/>
    <w:rsid w:val="000137D3"/>
    <w:rsid w:val="00013992"/>
    <w:rsid w:val="000230AD"/>
    <w:rsid w:val="00025424"/>
    <w:rsid w:val="0002550B"/>
    <w:rsid w:val="000267F2"/>
    <w:rsid w:val="000327F6"/>
    <w:rsid w:val="000360F4"/>
    <w:rsid w:val="00036D90"/>
    <w:rsid w:val="00040A43"/>
    <w:rsid w:val="000468D3"/>
    <w:rsid w:val="00047D28"/>
    <w:rsid w:val="00055AB5"/>
    <w:rsid w:val="0005652A"/>
    <w:rsid w:val="0005704F"/>
    <w:rsid w:val="0005746A"/>
    <w:rsid w:val="00063EBA"/>
    <w:rsid w:val="00065F2F"/>
    <w:rsid w:val="00077F59"/>
    <w:rsid w:val="00080539"/>
    <w:rsid w:val="0008211B"/>
    <w:rsid w:val="0009036D"/>
    <w:rsid w:val="0009105C"/>
    <w:rsid w:val="00091A2A"/>
    <w:rsid w:val="00093667"/>
    <w:rsid w:val="000955DB"/>
    <w:rsid w:val="000A005C"/>
    <w:rsid w:val="000B13D4"/>
    <w:rsid w:val="000B4515"/>
    <w:rsid w:val="000C0642"/>
    <w:rsid w:val="000D19FF"/>
    <w:rsid w:val="000D1A97"/>
    <w:rsid w:val="000D1F8C"/>
    <w:rsid w:val="000D307E"/>
    <w:rsid w:val="000D3DC9"/>
    <w:rsid w:val="000D4A88"/>
    <w:rsid w:val="000E5DF0"/>
    <w:rsid w:val="000F5F3C"/>
    <w:rsid w:val="000F7C35"/>
    <w:rsid w:val="00101415"/>
    <w:rsid w:val="00104D31"/>
    <w:rsid w:val="00106C53"/>
    <w:rsid w:val="001141B9"/>
    <w:rsid w:val="00114A39"/>
    <w:rsid w:val="001237A8"/>
    <w:rsid w:val="00125C4B"/>
    <w:rsid w:val="00131A87"/>
    <w:rsid w:val="00136346"/>
    <w:rsid w:val="00137488"/>
    <w:rsid w:val="0014172C"/>
    <w:rsid w:val="00146F13"/>
    <w:rsid w:val="00151BDA"/>
    <w:rsid w:val="001522E0"/>
    <w:rsid w:val="001566EC"/>
    <w:rsid w:val="00163342"/>
    <w:rsid w:val="001706D6"/>
    <w:rsid w:val="00170E6D"/>
    <w:rsid w:val="00174742"/>
    <w:rsid w:val="00187C1D"/>
    <w:rsid w:val="001A33D8"/>
    <w:rsid w:val="001A5323"/>
    <w:rsid w:val="001C0993"/>
    <w:rsid w:val="001D60AC"/>
    <w:rsid w:val="001F589E"/>
    <w:rsid w:val="001F6261"/>
    <w:rsid w:val="001F6C29"/>
    <w:rsid w:val="001F6D95"/>
    <w:rsid w:val="00204322"/>
    <w:rsid w:val="00221502"/>
    <w:rsid w:val="00226C8C"/>
    <w:rsid w:val="0023377C"/>
    <w:rsid w:val="002463B3"/>
    <w:rsid w:val="002478A1"/>
    <w:rsid w:val="00257C4A"/>
    <w:rsid w:val="00262810"/>
    <w:rsid w:val="00264050"/>
    <w:rsid w:val="00265327"/>
    <w:rsid w:val="00267953"/>
    <w:rsid w:val="002908A7"/>
    <w:rsid w:val="00294CED"/>
    <w:rsid w:val="002A6C4C"/>
    <w:rsid w:val="002B7152"/>
    <w:rsid w:val="002C22A7"/>
    <w:rsid w:val="002C5724"/>
    <w:rsid w:val="002C6E6C"/>
    <w:rsid w:val="00302F65"/>
    <w:rsid w:val="0030644F"/>
    <w:rsid w:val="003157F5"/>
    <w:rsid w:val="00316A65"/>
    <w:rsid w:val="00320A9A"/>
    <w:rsid w:val="00321D5A"/>
    <w:rsid w:val="00322FC8"/>
    <w:rsid w:val="00324975"/>
    <w:rsid w:val="00327C1C"/>
    <w:rsid w:val="00332056"/>
    <w:rsid w:val="003323A7"/>
    <w:rsid w:val="003330A9"/>
    <w:rsid w:val="003353D3"/>
    <w:rsid w:val="00341FB2"/>
    <w:rsid w:val="00344116"/>
    <w:rsid w:val="00361B3A"/>
    <w:rsid w:val="00361D06"/>
    <w:rsid w:val="0036349D"/>
    <w:rsid w:val="00364367"/>
    <w:rsid w:val="003648EB"/>
    <w:rsid w:val="00364A0D"/>
    <w:rsid w:val="003721F9"/>
    <w:rsid w:val="003764C9"/>
    <w:rsid w:val="00376932"/>
    <w:rsid w:val="00376BEF"/>
    <w:rsid w:val="003773A7"/>
    <w:rsid w:val="00382973"/>
    <w:rsid w:val="00390498"/>
    <w:rsid w:val="003967D0"/>
    <w:rsid w:val="00396C6B"/>
    <w:rsid w:val="003A23A6"/>
    <w:rsid w:val="003A3C00"/>
    <w:rsid w:val="003C5684"/>
    <w:rsid w:val="003D05F9"/>
    <w:rsid w:val="003D0791"/>
    <w:rsid w:val="003D089B"/>
    <w:rsid w:val="003D5ABB"/>
    <w:rsid w:val="003D61BE"/>
    <w:rsid w:val="003D6257"/>
    <w:rsid w:val="003E4EE2"/>
    <w:rsid w:val="003E6821"/>
    <w:rsid w:val="003E70D2"/>
    <w:rsid w:val="003F019A"/>
    <w:rsid w:val="003F131F"/>
    <w:rsid w:val="003F4044"/>
    <w:rsid w:val="00413881"/>
    <w:rsid w:val="00414983"/>
    <w:rsid w:val="00427445"/>
    <w:rsid w:val="00427BFD"/>
    <w:rsid w:val="004318FB"/>
    <w:rsid w:val="00434361"/>
    <w:rsid w:val="004357FF"/>
    <w:rsid w:val="00441974"/>
    <w:rsid w:val="00443939"/>
    <w:rsid w:val="004443DC"/>
    <w:rsid w:val="0045251B"/>
    <w:rsid w:val="0046363D"/>
    <w:rsid w:val="00465F57"/>
    <w:rsid w:val="004738A5"/>
    <w:rsid w:val="00480E59"/>
    <w:rsid w:val="00492BC3"/>
    <w:rsid w:val="004A00A6"/>
    <w:rsid w:val="004A1ABA"/>
    <w:rsid w:val="004A77E8"/>
    <w:rsid w:val="004A7C55"/>
    <w:rsid w:val="004B07EB"/>
    <w:rsid w:val="004B2E91"/>
    <w:rsid w:val="004B3578"/>
    <w:rsid w:val="004B7406"/>
    <w:rsid w:val="004C1CF3"/>
    <w:rsid w:val="004C6CE4"/>
    <w:rsid w:val="004D00F4"/>
    <w:rsid w:val="004E3B50"/>
    <w:rsid w:val="004E5ECD"/>
    <w:rsid w:val="004E61C3"/>
    <w:rsid w:val="004F6D99"/>
    <w:rsid w:val="00500412"/>
    <w:rsid w:val="0050190B"/>
    <w:rsid w:val="00512871"/>
    <w:rsid w:val="0051542A"/>
    <w:rsid w:val="00515AA7"/>
    <w:rsid w:val="0054636E"/>
    <w:rsid w:val="00560BF6"/>
    <w:rsid w:val="005634D5"/>
    <w:rsid w:val="005663B3"/>
    <w:rsid w:val="00566A3E"/>
    <w:rsid w:val="00572928"/>
    <w:rsid w:val="00576E1D"/>
    <w:rsid w:val="005775FD"/>
    <w:rsid w:val="005855E1"/>
    <w:rsid w:val="005A0322"/>
    <w:rsid w:val="005A740D"/>
    <w:rsid w:val="005B103C"/>
    <w:rsid w:val="005B396F"/>
    <w:rsid w:val="005B48CF"/>
    <w:rsid w:val="005B62B9"/>
    <w:rsid w:val="005C1BFB"/>
    <w:rsid w:val="005E38B9"/>
    <w:rsid w:val="005F31BC"/>
    <w:rsid w:val="005F498F"/>
    <w:rsid w:val="005F6AF1"/>
    <w:rsid w:val="005F761E"/>
    <w:rsid w:val="00601A8C"/>
    <w:rsid w:val="006068BB"/>
    <w:rsid w:val="00610812"/>
    <w:rsid w:val="0061170C"/>
    <w:rsid w:val="00612647"/>
    <w:rsid w:val="006223FD"/>
    <w:rsid w:val="006273FE"/>
    <w:rsid w:val="00627C0B"/>
    <w:rsid w:val="006309F6"/>
    <w:rsid w:val="00637676"/>
    <w:rsid w:val="00637D9A"/>
    <w:rsid w:val="00641159"/>
    <w:rsid w:val="006631A6"/>
    <w:rsid w:val="00667D3E"/>
    <w:rsid w:val="006718ED"/>
    <w:rsid w:val="00674F47"/>
    <w:rsid w:val="0068584C"/>
    <w:rsid w:val="00685890"/>
    <w:rsid w:val="006927E4"/>
    <w:rsid w:val="00697917"/>
    <w:rsid w:val="006B3E65"/>
    <w:rsid w:val="006D0204"/>
    <w:rsid w:val="006D18D2"/>
    <w:rsid w:val="006D5CD5"/>
    <w:rsid w:val="006E6BC4"/>
    <w:rsid w:val="00706220"/>
    <w:rsid w:val="00706464"/>
    <w:rsid w:val="007266B1"/>
    <w:rsid w:val="007317F0"/>
    <w:rsid w:val="007708C0"/>
    <w:rsid w:val="00781375"/>
    <w:rsid w:val="00792886"/>
    <w:rsid w:val="007A5994"/>
    <w:rsid w:val="007B5B52"/>
    <w:rsid w:val="007C0F4A"/>
    <w:rsid w:val="007C1450"/>
    <w:rsid w:val="007C3134"/>
    <w:rsid w:val="007C6FB0"/>
    <w:rsid w:val="007E77CB"/>
    <w:rsid w:val="007E78CD"/>
    <w:rsid w:val="007E7F73"/>
    <w:rsid w:val="007F36A8"/>
    <w:rsid w:val="0082229F"/>
    <w:rsid w:val="0082271F"/>
    <w:rsid w:val="00823698"/>
    <w:rsid w:val="008236AC"/>
    <w:rsid w:val="0083032E"/>
    <w:rsid w:val="00837D73"/>
    <w:rsid w:val="008408F6"/>
    <w:rsid w:val="0084271D"/>
    <w:rsid w:val="00844150"/>
    <w:rsid w:val="00846A60"/>
    <w:rsid w:val="00863B60"/>
    <w:rsid w:val="00867275"/>
    <w:rsid w:val="008677DC"/>
    <w:rsid w:val="008738AB"/>
    <w:rsid w:val="0087682F"/>
    <w:rsid w:val="008804E6"/>
    <w:rsid w:val="00882B11"/>
    <w:rsid w:val="008835E5"/>
    <w:rsid w:val="0088457C"/>
    <w:rsid w:val="0089045B"/>
    <w:rsid w:val="0089095C"/>
    <w:rsid w:val="00890FC6"/>
    <w:rsid w:val="008A16A7"/>
    <w:rsid w:val="008A5CCE"/>
    <w:rsid w:val="008A725D"/>
    <w:rsid w:val="008B35A5"/>
    <w:rsid w:val="008B50AA"/>
    <w:rsid w:val="008B69EB"/>
    <w:rsid w:val="008C0D39"/>
    <w:rsid w:val="008C173F"/>
    <w:rsid w:val="008C4392"/>
    <w:rsid w:val="008C58E9"/>
    <w:rsid w:val="008C79C8"/>
    <w:rsid w:val="008D017F"/>
    <w:rsid w:val="008D052A"/>
    <w:rsid w:val="008D1447"/>
    <w:rsid w:val="008D2F13"/>
    <w:rsid w:val="008D4F23"/>
    <w:rsid w:val="008E2F10"/>
    <w:rsid w:val="008E4888"/>
    <w:rsid w:val="008F47BD"/>
    <w:rsid w:val="009039D1"/>
    <w:rsid w:val="0090650A"/>
    <w:rsid w:val="00906662"/>
    <w:rsid w:val="00907907"/>
    <w:rsid w:val="009162FF"/>
    <w:rsid w:val="00920D1E"/>
    <w:rsid w:val="009276CF"/>
    <w:rsid w:val="00940A54"/>
    <w:rsid w:val="00945B0B"/>
    <w:rsid w:val="00945CA7"/>
    <w:rsid w:val="009528D9"/>
    <w:rsid w:val="00955C36"/>
    <w:rsid w:val="00963A04"/>
    <w:rsid w:val="0097789A"/>
    <w:rsid w:val="00990706"/>
    <w:rsid w:val="00990C18"/>
    <w:rsid w:val="00990C1C"/>
    <w:rsid w:val="009A0BF0"/>
    <w:rsid w:val="009A3B1E"/>
    <w:rsid w:val="009A7DF8"/>
    <w:rsid w:val="009D03D9"/>
    <w:rsid w:val="009D5934"/>
    <w:rsid w:val="009D6BF2"/>
    <w:rsid w:val="009E0E47"/>
    <w:rsid w:val="009E62F7"/>
    <w:rsid w:val="009F3B6F"/>
    <w:rsid w:val="009F4D75"/>
    <w:rsid w:val="00A168F1"/>
    <w:rsid w:val="00A32ECF"/>
    <w:rsid w:val="00A376C3"/>
    <w:rsid w:val="00A43182"/>
    <w:rsid w:val="00A54C37"/>
    <w:rsid w:val="00A55214"/>
    <w:rsid w:val="00A62556"/>
    <w:rsid w:val="00A655B3"/>
    <w:rsid w:val="00A70C06"/>
    <w:rsid w:val="00A7275A"/>
    <w:rsid w:val="00A74BAD"/>
    <w:rsid w:val="00A84FF1"/>
    <w:rsid w:val="00A8643A"/>
    <w:rsid w:val="00A90284"/>
    <w:rsid w:val="00AA5915"/>
    <w:rsid w:val="00AA71A5"/>
    <w:rsid w:val="00AB2492"/>
    <w:rsid w:val="00AC5526"/>
    <w:rsid w:val="00AD0BA6"/>
    <w:rsid w:val="00AD3902"/>
    <w:rsid w:val="00AD59D4"/>
    <w:rsid w:val="00AD7540"/>
    <w:rsid w:val="00AD7D10"/>
    <w:rsid w:val="00AF6906"/>
    <w:rsid w:val="00B03E91"/>
    <w:rsid w:val="00B049F8"/>
    <w:rsid w:val="00B055E5"/>
    <w:rsid w:val="00B063C4"/>
    <w:rsid w:val="00B06F69"/>
    <w:rsid w:val="00B1137C"/>
    <w:rsid w:val="00B15609"/>
    <w:rsid w:val="00B26F36"/>
    <w:rsid w:val="00B26FCF"/>
    <w:rsid w:val="00B33CFD"/>
    <w:rsid w:val="00B343B7"/>
    <w:rsid w:val="00B40AA2"/>
    <w:rsid w:val="00B44732"/>
    <w:rsid w:val="00B46CD3"/>
    <w:rsid w:val="00B5357F"/>
    <w:rsid w:val="00B71CA8"/>
    <w:rsid w:val="00B757BD"/>
    <w:rsid w:val="00B902C3"/>
    <w:rsid w:val="00B93C14"/>
    <w:rsid w:val="00B96F03"/>
    <w:rsid w:val="00B97E99"/>
    <w:rsid w:val="00BA77A6"/>
    <w:rsid w:val="00BB0367"/>
    <w:rsid w:val="00BB5147"/>
    <w:rsid w:val="00BB6829"/>
    <w:rsid w:val="00BB7942"/>
    <w:rsid w:val="00BC1C71"/>
    <w:rsid w:val="00BC3004"/>
    <w:rsid w:val="00BD704A"/>
    <w:rsid w:val="00BD781B"/>
    <w:rsid w:val="00BE019F"/>
    <w:rsid w:val="00BE3CC8"/>
    <w:rsid w:val="00BE3FC5"/>
    <w:rsid w:val="00BE7CF6"/>
    <w:rsid w:val="00BF04AA"/>
    <w:rsid w:val="00BF6B46"/>
    <w:rsid w:val="00C0199A"/>
    <w:rsid w:val="00C12F0E"/>
    <w:rsid w:val="00C16656"/>
    <w:rsid w:val="00C25B91"/>
    <w:rsid w:val="00C30905"/>
    <w:rsid w:val="00C3503A"/>
    <w:rsid w:val="00C44AD8"/>
    <w:rsid w:val="00C465EC"/>
    <w:rsid w:val="00C52C04"/>
    <w:rsid w:val="00C53471"/>
    <w:rsid w:val="00C63233"/>
    <w:rsid w:val="00C76397"/>
    <w:rsid w:val="00C80B96"/>
    <w:rsid w:val="00C81445"/>
    <w:rsid w:val="00C830CD"/>
    <w:rsid w:val="00C938E9"/>
    <w:rsid w:val="00C93A79"/>
    <w:rsid w:val="00C93F00"/>
    <w:rsid w:val="00CA1768"/>
    <w:rsid w:val="00CA2E7A"/>
    <w:rsid w:val="00CB3FE4"/>
    <w:rsid w:val="00CB5599"/>
    <w:rsid w:val="00CB5DE3"/>
    <w:rsid w:val="00CC5157"/>
    <w:rsid w:val="00CE1714"/>
    <w:rsid w:val="00CE2283"/>
    <w:rsid w:val="00CE2C9D"/>
    <w:rsid w:val="00CE321D"/>
    <w:rsid w:val="00CE3800"/>
    <w:rsid w:val="00CF54FC"/>
    <w:rsid w:val="00CF5E61"/>
    <w:rsid w:val="00D12EC8"/>
    <w:rsid w:val="00D2561A"/>
    <w:rsid w:val="00D275D6"/>
    <w:rsid w:val="00D353AA"/>
    <w:rsid w:val="00D35BEA"/>
    <w:rsid w:val="00D41477"/>
    <w:rsid w:val="00D47CA1"/>
    <w:rsid w:val="00D54CF8"/>
    <w:rsid w:val="00D57708"/>
    <w:rsid w:val="00D63AD3"/>
    <w:rsid w:val="00D65395"/>
    <w:rsid w:val="00D7410F"/>
    <w:rsid w:val="00D811D8"/>
    <w:rsid w:val="00D837E0"/>
    <w:rsid w:val="00D95290"/>
    <w:rsid w:val="00DA0011"/>
    <w:rsid w:val="00DA3FE0"/>
    <w:rsid w:val="00DB1ED1"/>
    <w:rsid w:val="00DB3F46"/>
    <w:rsid w:val="00DB6A6E"/>
    <w:rsid w:val="00DD1CB3"/>
    <w:rsid w:val="00DD41C5"/>
    <w:rsid w:val="00DD5A26"/>
    <w:rsid w:val="00DD7B97"/>
    <w:rsid w:val="00DE0E31"/>
    <w:rsid w:val="00DE2E26"/>
    <w:rsid w:val="00DE3C5E"/>
    <w:rsid w:val="00DF4739"/>
    <w:rsid w:val="00DF5D52"/>
    <w:rsid w:val="00DF6463"/>
    <w:rsid w:val="00E01307"/>
    <w:rsid w:val="00E02831"/>
    <w:rsid w:val="00E048EB"/>
    <w:rsid w:val="00E04AE2"/>
    <w:rsid w:val="00E07AF2"/>
    <w:rsid w:val="00E224ED"/>
    <w:rsid w:val="00E24ABB"/>
    <w:rsid w:val="00E25823"/>
    <w:rsid w:val="00E33394"/>
    <w:rsid w:val="00E37178"/>
    <w:rsid w:val="00E438E7"/>
    <w:rsid w:val="00E512DE"/>
    <w:rsid w:val="00E55503"/>
    <w:rsid w:val="00E6014E"/>
    <w:rsid w:val="00E60A60"/>
    <w:rsid w:val="00E655BB"/>
    <w:rsid w:val="00E65D8B"/>
    <w:rsid w:val="00E80306"/>
    <w:rsid w:val="00E854EA"/>
    <w:rsid w:val="00E90070"/>
    <w:rsid w:val="00E93502"/>
    <w:rsid w:val="00EA0CA4"/>
    <w:rsid w:val="00EA1701"/>
    <w:rsid w:val="00EA1F92"/>
    <w:rsid w:val="00EA6AC5"/>
    <w:rsid w:val="00EB70AC"/>
    <w:rsid w:val="00EC0C55"/>
    <w:rsid w:val="00EC558A"/>
    <w:rsid w:val="00ED0203"/>
    <w:rsid w:val="00ED79D0"/>
    <w:rsid w:val="00EF2079"/>
    <w:rsid w:val="00F014DA"/>
    <w:rsid w:val="00F26DF7"/>
    <w:rsid w:val="00F3161A"/>
    <w:rsid w:val="00F32CDB"/>
    <w:rsid w:val="00F47D41"/>
    <w:rsid w:val="00F60972"/>
    <w:rsid w:val="00F80924"/>
    <w:rsid w:val="00F811AE"/>
    <w:rsid w:val="00F84D9A"/>
    <w:rsid w:val="00F9104A"/>
    <w:rsid w:val="00F91496"/>
    <w:rsid w:val="00F96359"/>
    <w:rsid w:val="00FB333E"/>
    <w:rsid w:val="00FC2FE9"/>
    <w:rsid w:val="00FC354E"/>
    <w:rsid w:val="00FD373C"/>
    <w:rsid w:val="00FD497F"/>
    <w:rsid w:val="00FD5C3B"/>
    <w:rsid w:val="00FD5D94"/>
    <w:rsid w:val="00FD5EFD"/>
    <w:rsid w:val="00FE1195"/>
    <w:rsid w:val="00FE6D68"/>
    <w:rsid w:val="00FE7491"/>
    <w:rsid w:val="00FF0DCB"/>
    <w:rsid w:val="00FF27D7"/>
    <w:rsid w:val="00FF65CE"/>
    <w:rsid w:val="00FF67BB"/>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7867">
      <w:bodyDiv w:val="1"/>
      <w:marLeft w:val="0"/>
      <w:marRight w:val="0"/>
      <w:marTop w:val="0"/>
      <w:marBottom w:val="0"/>
      <w:divBdr>
        <w:top w:val="none" w:sz="0" w:space="0" w:color="auto"/>
        <w:left w:val="none" w:sz="0" w:space="0" w:color="auto"/>
        <w:bottom w:val="none" w:sz="0" w:space="0" w:color="auto"/>
        <w:right w:val="none" w:sz="0" w:space="0" w:color="auto"/>
      </w:divBdr>
    </w:div>
    <w:div w:id="115463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4</Pages>
  <Words>1402</Words>
  <Characters>7645</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7</cp:revision>
  <dcterms:created xsi:type="dcterms:W3CDTF">2025-08-05T13:48:00Z</dcterms:created>
  <dcterms:modified xsi:type="dcterms:W3CDTF">2025-08-0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